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tbl>
      <w:tblPr>
        <w:tblpPr w:leftFromText="180" w:rightFromText="180" w:vertAnchor="text" w:horzAnchor="margin" w:tblpXSpec="center" w:tblpY="-884"/>
        <w:tblW w:w="1004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46"/>
      </w:tblGrid>
      <w:tr w:rsidR="00D07190" w14:paraId="4C6E564F" w14:textId="77777777">
        <w:trPr>
          <w:trHeight w:hRule="exact" w:val="8143"/>
        </w:trPr>
        <w:tc>
          <w:tcPr>
            <w:tcW w:w="10046" w:type="dxa"/>
          </w:tcPr>
          <w:p w14:paraId="3AA7A4E9" w14:textId="2BE8BBF4" w:rsidR="00D07190" w:rsidRDefault="00585162"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54144" behindDoc="1" locked="0" layoutInCell="1" allowOverlap="0" wp14:anchorId="51161018" wp14:editId="6A49CA74">
                      <wp:simplePos x="0" y="0"/>
                      <wp:positionH relativeFrom="page">
                        <wp:align>center</wp:align>
                      </wp:positionH>
                      <wp:positionV relativeFrom="page">
                        <wp:align>center</wp:align>
                      </wp:positionV>
                      <wp:extent cx="6858000" cy="9582150"/>
                      <wp:effectExtent l="0" t="0" r="0" b="0"/>
                      <wp:wrapNone/>
                      <wp:docPr id="36" name="Text Box 8" descr="Cover page layout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6858000" cy="9582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FE3EDFC" w14:textId="77777777" w:rsidR="00D07190" w:rsidRDefault="00D07190"/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alt="Description: Cover page layout" style="position:absolute;margin-left:0;margin-top:0;width:540pt;height:754.5pt;z-index:-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" o:allowoverlap="f" filled="f" stroked="f" strokeweight=".5pt">
                      <v:path arrowok="t"/>
                      <v:textbox inset="0,0,0,0">
                        <w:txbxContent>
                          <w:p w14:paraId="2FE3EDFC" w14:textId="77777777" w:rsidR="00D07190" w:rsidRDefault="00D07190"/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970305">
              <w:rPr>
                <w:noProof/>
                <w:lang w:val="en-AU" w:eastAsia="en-AU"/>
              </w:rPr>
              <w:drawing>
                <wp:inline distT="0" distB="0" distL="0" distR="0" wp14:anchorId="567450A5" wp14:editId="778BC620">
                  <wp:extent cx="6629400" cy="5133975"/>
                  <wp:effectExtent l="0" t="0" r="0" b="0"/>
                  <wp:docPr id="9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4" descr="Close-up image showing the leaf-sides of two oversized books side-by-side on a bookshelf, with additional books in soft focus backgroun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0165" cy="51345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190" w14:paraId="42559367" w14:textId="77777777">
        <w:trPr>
          <w:trHeight w:hRule="exact" w:val="5857"/>
        </w:trPr>
        <w:tc>
          <w:tcPr>
            <w:tcW w:w="10046" w:type="dxa"/>
            <w:shd w:val="clear" w:color="auto" w:fill="F8B323" w:themeFill="accent1"/>
            <w:vAlign w:val="center"/>
          </w:tcPr>
          <w:p w14:paraId="3FF20278" w14:textId="6BB8F9DC" w:rsidR="00D07190" w:rsidRDefault="003579A0" w:rsidP="00A12761">
            <w:pPr>
              <w:pStyle w:val="NoSpacing"/>
              <w:spacing w:before="200" w:line="216" w:lineRule="auto"/>
              <w:ind w:left="720" w:right="720"/>
              <w:rPr>
                <w:rFonts w:asciiTheme="majorHAnsi" w:hAnsiTheme="majorHAnsi"/>
                <w:color w:val="FFFFFF" w:themeColor="background1"/>
                <w:sz w:val="96"/>
                <w:szCs w:val="96"/>
              </w:rPr>
            </w:pPr>
            <w:sdt>
              <w:sdtPr>
                <w:rPr>
                  <w:rFonts w:asciiTheme="majorHAnsi" w:hAnsiTheme="majorHAnsi"/>
                  <w:color w:val="FFFFFF" w:themeColor="background1"/>
                  <w:sz w:val="96"/>
                  <w:szCs w:val="96"/>
                </w:rPr>
                <w:alias w:val="Title"/>
                <w:id w:val="-1975671731"/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CD07C3">
                  <w:rPr>
                    <w:rFonts w:asciiTheme="majorHAnsi" w:hAnsiTheme="majorHAnsi"/>
                    <w:color w:val="FFFFFF" w:themeColor="background1"/>
                    <w:sz w:val="96"/>
                    <w:szCs w:val="96"/>
                  </w:rPr>
                  <w:t xml:space="preserve">      </w:t>
                </w:r>
                <w:r w:rsidR="005B237B">
                  <w:rPr>
                    <w:rFonts w:asciiTheme="majorHAnsi" w:hAnsiTheme="majorHAnsi"/>
                    <w:color w:val="FFFFFF" w:themeColor="background1"/>
                    <w:sz w:val="96"/>
                    <w:szCs w:val="96"/>
                    <w:lang w:val="en-AU"/>
                  </w:rPr>
                  <w:t>TRAVELS AGENCY</w:t>
                </w:r>
              </w:sdtContent>
            </w:sdt>
          </w:p>
        </w:tc>
      </w:tr>
      <w:tr w:rsidR="00D07190" w14:paraId="45851CCF" w14:textId="77777777">
        <w:trPr>
          <w:trHeight w:hRule="exact" w:val="79"/>
        </w:trPr>
        <w:tc>
          <w:tcPr>
            <w:tcW w:w="10046" w:type="dxa"/>
            <w:shd w:val="clear" w:color="auto" w:fill="826276" w:themeFill="accent6"/>
          </w:tcPr>
          <w:p w14:paraId="6804C024" w14:textId="77777777" w:rsidR="00D07190" w:rsidRDefault="00D07190"/>
          <w:p w14:paraId="194C0A3C" w14:textId="77777777" w:rsidR="00D07190" w:rsidRDefault="00970305">
            <w:pPr>
              <w:jc w:val="center"/>
            </w:pPr>
            <w:r>
              <w:t xml:space="preserve">Project Documentation of DISM (Semester II)   </w:t>
            </w:r>
          </w:p>
          <w:p w14:paraId="15315B85" w14:textId="77777777" w:rsidR="00D07190" w:rsidRDefault="00D07190">
            <w:pPr>
              <w:jc w:val="center"/>
            </w:pPr>
          </w:p>
          <w:p w14:paraId="2190A7E1" w14:textId="77777777" w:rsidR="00D07190" w:rsidRDefault="00970305">
            <w:pPr>
              <w:tabs>
                <w:tab w:val="left" w:pos="9360"/>
              </w:tabs>
            </w:pPr>
            <w:r>
              <w:tab/>
            </w:r>
          </w:p>
        </w:tc>
      </w:tr>
    </w:tbl>
    <w:p w14:paraId="1EAF0246" w14:textId="210F07E5" w:rsidR="00D07190" w:rsidRDefault="00585162">
      <w:r>
        <w:rPr>
          <w:noProof/>
          <w:lang w:val="en-AU"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4C12592" wp14:editId="10016868">
                <wp:simplePos x="0" y="0"/>
                <wp:positionH relativeFrom="column">
                  <wp:posOffset>-266700</wp:posOffset>
                </wp:positionH>
                <wp:positionV relativeFrom="paragraph">
                  <wp:posOffset>325120</wp:posOffset>
                </wp:positionV>
                <wp:extent cx="5962650" cy="8121015"/>
                <wp:effectExtent l="19050" t="22860" r="38100" b="47625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812101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D92BF55" w14:textId="77777777" w:rsidR="00D46C83" w:rsidRDefault="00D46C83" w:rsidP="00A12761">
                            <w:pPr>
                              <w:pStyle w:val="NoSpacing"/>
                              <w:jc w:val="center"/>
                              <w:rPr>
                                <w:rFonts w:ascii="Agency FB" w:hAnsi="Agency FB"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</w:p>
                          <w:p w14:paraId="66148701" w14:textId="678A6E0A" w:rsidR="00E05983" w:rsidRPr="00E05983" w:rsidRDefault="00D46C83" w:rsidP="00E05983">
                            <w:pPr>
                              <w:pStyle w:val="NoSpacing"/>
                              <w:spacing w:line="276" w:lineRule="auto"/>
                              <w:ind w:left="124"/>
                              <w:jc w:val="center"/>
                              <w:rPr>
                                <w:rFonts w:ascii="Agency FB" w:hAnsi="Agency FB"/>
                                <w:caps/>
                                <w:color w:val="FFFFFF" w:themeColor="background1"/>
                                <w:sz w:val="52"/>
                                <w:szCs w:val="44"/>
                              </w:rPr>
                            </w:pPr>
                            <w:r w:rsidRPr="00E05983">
                              <w:rPr>
                                <w:rFonts w:ascii="Agency FB" w:hAnsi="Agency FB"/>
                                <w:caps/>
                                <w:color w:val="FFFFFF" w:themeColor="background1"/>
                                <w:sz w:val="52"/>
                                <w:szCs w:val="44"/>
                              </w:rPr>
                              <w:t>SHAHZINA KHAN</w:t>
                            </w:r>
                          </w:p>
                          <w:p w14:paraId="41C2F167" w14:textId="3C8C2594" w:rsidR="00D46C83" w:rsidRPr="00E05983" w:rsidRDefault="00D46C83" w:rsidP="00E05983">
                            <w:pPr>
                              <w:pStyle w:val="NoSpacing"/>
                              <w:spacing w:line="276" w:lineRule="auto"/>
                              <w:ind w:left="124"/>
                              <w:jc w:val="center"/>
                              <w:rPr>
                                <w:rFonts w:ascii="Agency FB" w:hAnsi="Agency FB"/>
                                <w:caps/>
                                <w:color w:val="FFFFFF" w:themeColor="background1"/>
                                <w:sz w:val="36"/>
                                <w:szCs w:val="44"/>
                              </w:rPr>
                            </w:pPr>
                            <w:proofErr w:type="gramStart"/>
                            <w:r w:rsidRPr="00E05983">
                              <w:rPr>
                                <w:rFonts w:ascii="Agency FB" w:hAnsi="Agency FB"/>
                                <w:caps/>
                                <w:color w:val="FFFFFF" w:themeColor="background1"/>
                                <w:sz w:val="36"/>
                                <w:szCs w:val="44"/>
                              </w:rPr>
                              <w:t>student  1074493</w:t>
                            </w:r>
                            <w:proofErr w:type="gramEnd"/>
                          </w:p>
                          <w:p w14:paraId="6EB3C7DE" w14:textId="77777777" w:rsidR="00D46C83" w:rsidRDefault="00D46C83" w:rsidP="00D46C83">
                            <w:pPr>
                              <w:pStyle w:val="NoSpacing"/>
                              <w:ind w:left="360"/>
                              <w:rPr>
                                <w:rFonts w:ascii="Agency FB" w:hAnsi="Agency FB"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</w:p>
                          <w:p w14:paraId="59862C97" w14:textId="77777777" w:rsidR="00D46C83" w:rsidRDefault="00D46C83" w:rsidP="00D46C83">
                            <w:pPr>
                              <w:rPr>
                                <w:rFonts w:ascii="Agency FB" w:hAnsi="Agency FB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</w:p>
                          <w:p w14:paraId="0B6992A5" w14:textId="77777777" w:rsidR="00D46C83" w:rsidRDefault="00D46C83" w:rsidP="00A12761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</w:p>
                          <w:p w14:paraId="6C2B8C18" w14:textId="77777777" w:rsidR="00D46C83" w:rsidRDefault="00D46C83" w:rsidP="00A12761">
                            <w:pPr>
                              <w:jc w:val="center"/>
                              <w:rPr>
                                <w:rFonts w:ascii="Agency FB" w:hAnsi="Agency FB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Faculty </w:t>
                            </w:r>
                            <w:r>
                              <w:rPr>
                                <w:rFonts w:ascii="Agency FB" w:hAnsi="Agency FB"/>
                                <w:color w:val="FFFFFF" w:themeColor="background1"/>
                                <w:sz w:val="72"/>
                                <w:szCs w:val="72"/>
                              </w:rPr>
                              <w:t>= Miss Aatika Liaquat</w:t>
                            </w:r>
                          </w:p>
                          <w:p w14:paraId="5DAA71D9" w14:textId="6E1CE89B" w:rsidR="00D46C83" w:rsidRDefault="00D46C83" w:rsidP="00A12761">
                            <w:pPr>
                              <w:jc w:val="center"/>
                              <w:rPr>
                                <w:rFonts w:ascii="Agency FB" w:hAnsi="Agency FB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Batch Code</w:t>
                            </w:r>
                            <w:r w:rsidR="00E05983">
                              <w:rPr>
                                <w:rFonts w:ascii="Agency FB" w:hAnsi="Agency FB"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= 1807E1</w:t>
                            </w:r>
                          </w:p>
                          <w:p w14:paraId="6EDE78DB" w14:textId="77777777" w:rsidR="00D46C83" w:rsidRDefault="00D46C83" w:rsidP="00A12761">
                            <w:pPr>
                              <w:jc w:val="center"/>
                              <w:rPr>
                                <w:rFonts w:ascii="Agency FB" w:hAnsi="Agency FB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Curriculum</w:t>
                            </w:r>
                            <w:r>
                              <w:rPr>
                                <w:rFonts w:ascii="Agency FB" w:hAnsi="Agency FB"/>
                                <w:color w:val="FFFFFF" w:themeColor="background1"/>
                                <w:sz w:val="72"/>
                                <w:szCs w:val="72"/>
                              </w:rPr>
                              <w:t>= 6673</w:t>
                            </w:r>
                          </w:p>
                          <w:p w14:paraId="67CF6065" w14:textId="1105C0AE" w:rsidR="00D46C83" w:rsidRDefault="00D46C83" w:rsidP="00A12761">
                            <w:pPr>
                              <w:jc w:val="center"/>
                              <w:rPr>
                                <w:rFonts w:ascii="Agency FB" w:hAnsi="Agency FB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Semester</w:t>
                            </w:r>
                            <w:r w:rsidR="00A12761">
                              <w:rPr>
                                <w:rFonts w:ascii="Agency FB" w:hAnsi="Agency FB"/>
                                <w:color w:val="FFFFFF" w:themeColor="background1"/>
                                <w:sz w:val="72"/>
                                <w:szCs w:val="72"/>
                              </w:rPr>
                              <w:t>= HDSE-II</w:t>
                            </w:r>
                          </w:p>
                          <w:p w14:paraId="19B1DFD4" w14:textId="77777777" w:rsidR="00D46C83" w:rsidRDefault="00D46C83" w:rsidP="00D46C83">
                            <w:pPr>
                              <w:rPr>
                                <w:rFonts w:ascii="Agency FB" w:hAnsi="Agency FB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</w:p>
                          <w:p w14:paraId="57E49963" w14:textId="77777777" w:rsidR="00D46C83" w:rsidRDefault="00D46C83" w:rsidP="00D46C8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-21pt;margin-top:25.6pt;width:469.5pt;height:639.4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" fillcolor="#f8b323 [3204]" strokecolor="#f2f2f2 [3041]" strokeweight="3pt">
                <v:shadow on="t" color="#885d04 [1604]" opacity=".5" offset="1pt"/>
                <v:textbox>
                  <w:txbxContent>
                    <w:p w14:paraId="3D92BF55" w14:textId="77777777" w:rsidR="00D46C83" w:rsidRDefault="00D46C83" w:rsidP="00A12761">
                      <w:pPr>
                        <w:pStyle w:val="NoSpacing"/>
                        <w:jc w:val="center"/>
                        <w:rPr>
                          <w:rFonts w:ascii="Agency FB" w:hAnsi="Agency FB"/>
                          <w:caps/>
                          <w:color w:val="FFFFFF" w:themeColor="background1"/>
                          <w:sz w:val="44"/>
                          <w:szCs w:val="44"/>
                        </w:rPr>
                      </w:pPr>
                    </w:p>
                    <w:p w14:paraId="66148701" w14:textId="678A6E0A" w:rsidR="00E05983" w:rsidRPr="00E05983" w:rsidRDefault="00D46C83" w:rsidP="00E05983">
                      <w:pPr>
                        <w:pStyle w:val="NoSpacing"/>
                        <w:spacing w:line="276" w:lineRule="auto"/>
                        <w:ind w:left="124"/>
                        <w:jc w:val="center"/>
                        <w:rPr>
                          <w:rFonts w:ascii="Agency FB" w:hAnsi="Agency FB"/>
                          <w:caps/>
                          <w:color w:val="FFFFFF" w:themeColor="background1"/>
                          <w:sz w:val="52"/>
                          <w:szCs w:val="44"/>
                        </w:rPr>
                      </w:pPr>
                      <w:r w:rsidRPr="00E05983">
                        <w:rPr>
                          <w:rFonts w:ascii="Agency FB" w:hAnsi="Agency FB"/>
                          <w:caps/>
                          <w:color w:val="FFFFFF" w:themeColor="background1"/>
                          <w:sz w:val="52"/>
                          <w:szCs w:val="44"/>
                        </w:rPr>
                        <w:t>SHAHZINA KHAN</w:t>
                      </w:r>
                    </w:p>
                    <w:p w14:paraId="41C2F167" w14:textId="3C8C2594" w:rsidR="00D46C83" w:rsidRPr="00E05983" w:rsidRDefault="00D46C83" w:rsidP="00E05983">
                      <w:pPr>
                        <w:pStyle w:val="NoSpacing"/>
                        <w:spacing w:line="276" w:lineRule="auto"/>
                        <w:ind w:left="124"/>
                        <w:jc w:val="center"/>
                        <w:rPr>
                          <w:rFonts w:ascii="Agency FB" w:hAnsi="Agency FB"/>
                          <w:caps/>
                          <w:color w:val="FFFFFF" w:themeColor="background1"/>
                          <w:sz w:val="36"/>
                          <w:szCs w:val="44"/>
                        </w:rPr>
                      </w:pPr>
                      <w:proofErr w:type="gramStart"/>
                      <w:r w:rsidRPr="00E05983">
                        <w:rPr>
                          <w:rFonts w:ascii="Agency FB" w:hAnsi="Agency FB"/>
                          <w:caps/>
                          <w:color w:val="FFFFFF" w:themeColor="background1"/>
                          <w:sz w:val="36"/>
                          <w:szCs w:val="44"/>
                        </w:rPr>
                        <w:t>student  1074493</w:t>
                      </w:r>
                      <w:proofErr w:type="gramEnd"/>
                    </w:p>
                    <w:p w14:paraId="6EB3C7DE" w14:textId="77777777" w:rsidR="00D46C83" w:rsidRDefault="00D46C83" w:rsidP="00D46C83">
                      <w:pPr>
                        <w:pStyle w:val="NoSpacing"/>
                        <w:ind w:left="360"/>
                        <w:rPr>
                          <w:rFonts w:ascii="Agency FB" w:hAnsi="Agency FB"/>
                          <w:caps/>
                          <w:color w:val="FFFFFF" w:themeColor="background1"/>
                          <w:sz w:val="44"/>
                          <w:szCs w:val="44"/>
                        </w:rPr>
                      </w:pPr>
                    </w:p>
                    <w:p w14:paraId="59862C97" w14:textId="77777777" w:rsidR="00D46C83" w:rsidRDefault="00D46C83" w:rsidP="00D46C83">
                      <w:pPr>
                        <w:rPr>
                          <w:rFonts w:ascii="Agency FB" w:hAnsi="Agency FB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</w:p>
                    <w:p w14:paraId="0B6992A5" w14:textId="77777777" w:rsidR="00D46C83" w:rsidRDefault="00D46C83" w:rsidP="00A12761">
                      <w:pPr>
                        <w:jc w:val="center"/>
                        <w:rPr>
                          <w:rFonts w:ascii="Agency FB" w:hAnsi="Agency FB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</w:p>
                    <w:p w14:paraId="6C2B8C18" w14:textId="77777777" w:rsidR="00D46C83" w:rsidRDefault="00D46C83" w:rsidP="00A12761">
                      <w:pPr>
                        <w:jc w:val="center"/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Agency FB" w:hAnsi="Agency FB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Faculty </w:t>
                      </w:r>
                      <w:r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  <w:t xml:space="preserve">= Miss </w:t>
                      </w:r>
                      <w:proofErr w:type="spellStart"/>
                      <w:r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  <w:t>Aatika</w:t>
                      </w:r>
                      <w:proofErr w:type="spellEnd"/>
                      <w:r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  <w:t>Liaquat</w:t>
                      </w:r>
                      <w:proofErr w:type="spellEnd"/>
                    </w:p>
                    <w:p w14:paraId="5DAA71D9" w14:textId="6E1CE89B" w:rsidR="00D46C83" w:rsidRDefault="00D46C83" w:rsidP="00A12761">
                      <w:pPr>
                        <w:jc w:val="center"/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Agency FB" w:hAnsi="Agency FB"/>
                          <w:b/>
                          <w:color w:val="FFFFFF" w:themeColor="background1"/>
                          <w:sz w:val="72"/>
                          <w:szCs w:val="72"/>
                        </w:rPr>
                        <w:t>Batch Code</w:t>
                      </w:r>
                      <w:r w:rsidR="00E05983"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  <w:t xml:space="preserve"> = 1807E1</w:t>
                      </w:r>
                    </w:p>
                    <w:p w14:paraId="6EDE78DB" w14:textId="77777777" w:rsidR="00D46C83" w:rsidRDefault="00D46C83" w:rsidP="00A12761">
                      <w:pPr>
                        <w:jc w:val="center"/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Agency FB" w:hAnsi="Agency FB"/>
                          <w:b/>
                          <w:color w:val="FFFFFF" w:themeColor="background1"/>
                          <w:sz w:val="72"/>
                          <w:szCs w:val="72"/>
                        </w:rPr>
                        <w:t>Curriculum</w:t>
                      </w:r>
                      <w:r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  <w:t>= 6673</w:t>
                      </w:r>
                    </w:p>
                    <w:p w14:paraId="67CF6065" w14:textId="1105C0AE" w:rsidR="00D46C83" w:rsidRDefault="00D46C83" w:rsidP="00A12761">
                      <w:pPr>
                        <w:jc w:val="center"/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Agency FB" w:hAnsi="Agency FB"/>
                          <w:b/>
                          <w:color w:val="FFFFFF" w:themeColor="background1"/>
                          <w:sz w:val="72"/>
                          <w:szCs w:val="72"/>
                        </w:rPr>
                        <w:t>Semester</w:t>
                      </w:r>
                      <w:r w:rsidR="00A12761"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  <w:t>= HDSE-II</w:t>
                      </w:r>
                    </w:p>
                    <w:p w14:paraId="19B1DFD4" w14:textId="77777777" w:rsidR="00D46C83" w:rsidRDefault="00D46C83" w:rsidP="00D46C83">
                      <w:pPr>
                        <w:rPr>
                          <w:rFonts w:ascii="Agency FB" w:hAnsi="Agency FB"/>
                          <w:color w:val="FFFFFF" w:themeColor="background1"/>
                          <w:sz w:val="72"/>
                          <w:szCs w:val="72"/>
                        </w:rPr>
                      </w:pPr>
                    </w:p>
                    <w:p w14:paraId="57E49963" w14:textId="77777777" w:rsidR="00D46C83" w:rsidRDefault="00D46C83" w:rsidP="00D46C83"/>
                  </w:txbxContent>
                </v:textbox>
                <w10:wrap type="square"/>
              </v:shape>
            </w:pict>
          </mc:Fallback>
        </mc:AlternateContent>
      </w:r>
      <w:r w:rsidR="00970305">
        <w:br w:type="page"/>
      </w:r>
    </w:p>
    <w:p w14:paraId="3AF6FF70" w14:textId="2D4A6C2D" w:rsidR="00D07190" w:rsidRDefault="00A12761">
      <w:r>
        <w:rPr>
          <w:noProof/>
          <w:lang w:val="en-AU"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5B8457D0" wp14:editId="4A268989">
                <wp:simplePos x="0" y="0"/>
                <wp:positionH relativeFrom="column">
                  <wp:posOffset>1371600</wp:posOffset>
                </wp:positionH>
                <wp:positionV relativeFrom="paragraph">
                  <wp:posOffset>340360</wp:posOffset>
                </wp:positionV>
                <wp:extent cx="4060190" cy="2294255"/>
                <wp:effectExtent l="0" t="0" r="0" b="0"/>
                <wp:wrapSquare wrapText="bothSides"/>
                <wp:docPr id="33" name="Text Box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0190" cy="229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D317A" w14:textId="77777777" w:rsidR="009076EA" w:rsidRDefault="009076EA" w:rsidP="009076EA">
                            <w:pPr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color w:val="0C2924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ATABASE</w:t>
                            </w:r>
                          </w:p>
                          <w:p w14:paraId="222E4E0C" w14:textId="1476B4A7" w:rsidR="00585162" w:rsidRPr="00A12761" w:rsidRDefault="00585162" w:rsidP="00A12761">
                            <w:pPr>
                              <w:jc w:val="center"/>
                              <w:rPr>
                                <w:color w:val="FFC000"/>
                              </w:rPr>
                            </w:pPr>
                          </w:p>
                          <w:p w14:paraId="4A138EA3" w14:textId="77777777" w:rsidR="009076EA" w:rsidRPr="009076EA" w:rsidRDefault="009076EA" w:rsidP="009076EA">
                            <w:pPr>
                              <w:pStyle w:val="Title"/>
                              <w:pBdr>
                                <w:bottom w:val="single" w:sz="8" w:space="0" w:color="F8B323" w:themeColor="accent1"/>
                              </w:pBdr>
                              <w:jc w:val="center"/>
                              <w:rPr>
                                <w:rFonts w:ascii="Century Schoolbook" w:hAnsi="Century Schoolbook"/>
                                <w:b/>
                                <w:sz w:val="56"/>
                              </w:rPr>
                            </w:pPr>
                            <w:r w:rsidRPr="009076EA">
                              <w:rPr>
                                <w:rFonts w:ascii="Century Schoolbook" w:hAnsi="Century Schoolbook"/>
                                <w:b/>
                                <w:sz w:val="56"/>
                              </w:rPr>
                              <w:t>ADO MODEL</w:t>
                            </w:r>
                          </w:p>
                          <w:p w14:paraId="53FF27D1" w14:textId="0D0F61F9" w:rsidR="00D07190" w:rsidRDefault="00D07190"/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1" o:spid="_x0000_s1028" type="#_x0000_t202" style="position:absolute;margin-left:108pt;margin-top:26.8pt;width:319.7pt;height:180.65pt;z-index:251657216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" filled="f" stroked="f">
                <v:textbox>
                  <w:txbxContent>
                    <w:p w14:paraId="28FD317A" w14:textId="77777777" w:rsidR="009076EA" w:rsidRDefault="009076EA" w:rsidP="009076EA">
                      <w:pPr>
                        <w:jc w:val="center"/>
                      </w:pPr>
                      <w:r>
                        <w:rPr>
                          <w:rFonts w:ascii="Arial Black" w:hAnsi="Arial Black"/>
                          <w:color w:val="0C2924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DATABASE</w:t>
                      </w:r>
                    </w:p>
                    <w:p w14:paraId="222E4E0C" w14:textId="1476B4A7" w:rsidR="00585162" w:rsidRPr="00A12761" w:rsidRDefault="00585162" w:rsidP="00A12761">
                      <w:pPr>
                        <w:jc w:val="center"/>
                        <w:rPr>
                          <w:color w:val="FFC000"/>
                        </w:rPr>
                      </w:pPr>
                    </w:p>
                    <w:p w14:paraId="4A138EA3" w14:textId="77777777" w:rsidR="009076EA" w:rsidRPr="009076EA" w:rsidRDefault="009076EA" w:rsidP="009076EA">
                      <w:pPr>
                        <w:pStyle w:val="Title"/>
                        <w:pBdr>
                          <w:bottom w:val="single" w:sz="8" w:space="0" w:color="F8B323" w:themeColor="accent1"/>
                        </w:pBdr>
                        <w:jc w:val="center"/>
                        <w:rPr>
                          <w:rFonts w:ascii="Century Schoolbook" w:hAnsi="Century Schoolbook"/>
                          <w:b/>
                          <w:sz w:val="56"/>
                        </w:rPr>
                      </w:pPr>
                      <w:r w:rsidRPr="009076EA">
                        <w:rPr>
                          <w:rFonts w:ascii="Century Schoolbook" w:hAnsi="Century Schoolbook"/>
                          <w:b/>
                          <w:sz w:val="56"/>
                        </w:rPr>
                        <w:t>ADO MODEL</w:t>
                      </w:r>
                    </w:p>
                    <w:p w14:paraId="53FF27D1" w14:textId="0D0F61F9" w:rsidR="00D07190" w:rsidRDefault="00D07190"/>
                  </w:txbxContent>
                </v:textbox>
                <w10:wrap type="square"/>
              </v:shape>
            </w:pict>
          </mc:Fallback>
        </mc:AlternateContent>
      </w:r>
      <w:r w:rsidR="00D46C83">
        <w:rPr>
          <w:noProof/>
          <w:lang w:val="en-AU" w:eastAsia="en-AU"/>
        </w:rPr>
        <w:drawing>
          <wp:anchor distT="0" distB="0" distL="114300" distR="114300" simplePos="0" relativeHeight="251646976" behindDoc="0" locked="0" layoutInCell="1" allowOverlap="1" wp14:anchorId="7F29B9CC" wp14:editId="0DE7EF1E">
            <wp:simplePos x="0" y="0"/>
            <wp:positionH relativeFrom="column">
              <wp:posOffset>-447675</wp:posOffset>
            </wp:positionH>
            <wp:positionV relativeFrom="page">
              <wp:posOffset>942975</wp:posOffset>
            </wp:positionV>
            <wp:extent cx="6619240" cy="88239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240" cy="882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5162">
        <w:rPr>
          <w:noProof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65A2683" wp14:editId="72C90E98">
                <wp:simplePos x="0" y="0"/>
                <wp:positionH relativeFrom="column">
                  <wp:posOffset>1527175</wp:posOffset>
                </wp:positionH>
                <wp:positionV relativeFrom="paragraph">
                  <wp:posOffset>2057400</wp:posOffset>
                </wp:positionV>
                <wp:extent cx="2534920" cy="556895"/>
                <wp:effectExtent l="3175" t="2540" r="0" b="2540"/>
                <wp:wrapSquare wrapText="bothSides"/>
                <wp:docPr id="34" name="Text Box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4920" cy="556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7315CA" w14:textId="77777777" w:rsidR="00D07190" w:rsidRDefault="00D0719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2" o:spid="_x0000_s1029" type="#_x0000_t202" style="position:absolute;margin-left:120.25pt;margin-top:162pt;width:199.6pt;height:43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Tld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" filled="f" stroked="f">
                <v:textbox>
                  <w:txbxContent>
                    <w:p w14:paraId="467315CA" w14:textId="77777777" w:rsidR="00D07190" w:rsidRDefault="00D07190"/>
                  </w:txbxContent>
                </v:textbox>
                <w10:wrap type="square"/>
              </v:shape>
            </w:pict>
          </mc:Fallback>
        </mc:AlternateContent>
      </w:r>
      <w:r w:rsidR="00970305">
        <w:t xml:space="preserve"> </w:t>
      </w:r>
      <w:r w:rsidR="00970305">
        <w:br w:type="page"/>
      </w:r>
    </w:p>
    <w:p w14:paraId="031E505D" w14:textId="0E5F13E6" w:rsidR="00F20BB1" w:rsidRPr="00F20BB1" w:rsidRDefault="00F20BB1" w:rsidP="009076EA">
      <w:pPr>
        <w:pStyle w:val="Title"/>
        <w:pBdr>
          <w:bottom w:val="single" w:sz="8" w:space="0" w:color="F8B323" w:themeColor="accent1"/>
        </w:pBdr>
        <w:jc w:val="center"/>
        <w:rPr>
          <w:rFonts w:ascii="Century Schoolbook" w:hAnsi="Century Schoolbook"/>
          <w:b/>
          <w:sz w:val="56"/>
          <w:u w:val="single"/>
        </w:rPr>
      </w:pPr>
      <w:r w:rsidRPr="00F20BB1">
        <w:rPr>
          <w:rFonts w:ascii="Century Schoolbook" w:hAnsi="Century Schoolbook"/>
          <w:b/>
          <w:sz w:val="56"/>
        </w:rPr>
        <w:lastRenderedPageBreak/>
        <w:t>MODEL DIAGRAM</w:t>
      </w:r>
    </w:p>
    <w:p w14:paraId="63659003" w14:textId="77777777" w:rsidR="00F20BB1" w:rsidRDefault="00F20BB1" w:rsidP="00F20BB1"/>
    <w:p w14:paraId="62ED137F" w14:textId="77777777" w:rsidR="00F20BB1" w:rsidRDefault="00F20BB1"/>
    <w:p w14:paraId="3C11D33E" w14:textId="77777777" w:rsidR="00F20BB1" w:rsidRDefault="00F20BB1"/>
    <w:p w14:paraId="12E1BEC7" w14:textId="77777777" w:rsidR="00F20BB1" w:rsidRDefault="00F20BB1"/>
    <w:p w14:paraId="7960962E" w14:textId="77777777" w:rsidR="00F20BB1" w:rsidRDefault="00F20BB1"/>
    <w:p w14:paraId="096E6444" w14:textId="14FD7007" w:rsidR="00F20BB1" w:rsidRDefault="00F20BB1">
      <w:r>
        <w:rPr>
          <w:noProof/>
          <w:lang w:val="en-AU" w:eastAsia="en-AU"/>
        </w:rPr>
        <w:drawing>
          <wp:inline distT="0" distB="0" distL="0" distR="0" wp14:anchorId="59BF8A3E" wp14:editId="76B738ED">
            <wp:extent cx="5721699" cy="5120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2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93A6D" w14:textId="77777777" w:rsidR="00F20BB1" w:rsidRPr="001B681E" w:rsidRDefault="00F20BB1" w:rsidP="001B681E">
      <w:pPr>
        <w:pStyle w:val="Title"/>
        <w:pBdr>
          <w:bottom w:val="single" w:sz="8" w:space="0" w:color="F8B323" w:themeColor="accent1"/>
        </w:pBdr>
        <w:jc w:val="center"/>
        <w:rPr>
          <w:rFonts w:ascii="Century Schoolbook" w:hAnsi="Century Schoolbook"/>
          <w:b/>
          <w:sz w:val="56"/>
        </w:rPr>
      </w:pPr>
    </w:p>
    <w:p w14:paraId="16746100" w14:textId="77777777" w:rsidR="00F20BB1" w:rsidRPr="001B681E" w:rsidRDefault="00F20BB1" w:rsidP="001B681E">
      <w:pPr>
        <w:pStyle w:val="Title"/>
        <w:pBdr>
          <w:bottom w:val="single" w:sz="8" w:space="0" w:color="F8B323" w:themeColor="accent1"/>
        </w:pBdr>
        <w:jc w:val="center"/>
        <w:rPr>
          <w:rFonts w:ascii="Century Schoolbook" w:hAnsi="Century Schoolbook"/>
          <w:b/>
          <w:sz w:val="56"/>
        </w:rPr>
      </w:pPr>
    </w:p>
    <w:p w14:paraId="43771779" w14:textId="77777777" w:rsidR="009076EA" w:rsidRDefault="009076EA"/>
    <w:p w14:paraId="4ACC5A78" w14:textId="77777777" w:rsidR="009076EA" w:rsidRDefault="009076EA"/>
    <w:p w14:paraId="18D9F29C" w14:textId="77777777" w:rsidR="009076EA" w:rsidRPr="009076EA" w:rsidRDefault="009076EA" w:rsidP="009076EA">
      <w:pPr>
        <w:pStyle w:val="Title"/>
        <w:pBdr>
          <w:bottom w:val="single" w:sz="8" w:space="0" w:color="F8B323" w:themeColor="accent1"/>
        </w:pBdr>
        <w:jc w:val="center"/>
        <w:rPr>
          <w:rFonts w:ascii="Century Schoolbook" w:hAnsi="Century Schoolbook"/>
          <w:b/>
          <w:sz w:val="56"/>
        </w:rPr>
      </w:pPr>
      <w:r w:rsidRPr="009076EA">
        <w:rPr>
          <w:rFonts w:ascii="Century Schoolbook" w:hAnsi="Century Schoolbook"/>
          <w:b/>
          <w:sz w:val="56"/>
        </w:rPr>
        <w:t>ADO MODEL</w:t>
      </w:r>
    </w:p>
    <w:p w14:paraId="7C3D05F0" w14:textId="77777777" w:rsidR="009076EA" w:rsidRDefault="009076EA" w:rsidP="009076EA">
      <w:pPr>
        <w:rPr>
          <w:sz w:val="36"/>
          <w:szCs w:val="36"/>
        </w:rPr>
      </w:pPr>
    </w:p>
    <w:p w14:paraId="4C19BC07" w14:textId="36B471DE" w:rsidR="009076EA" w:rsidRPr="009076EA" w:rsidRDefault="009076EA" w:rsidP="009076EA">
      <w:pPr>
        <w:rPr>
          <w:rFonts w:ascii="Century Schoolbook" w:hAnsi="Century Schoolbook"/>
          <w:color w:val="404040" w:themeColor="text1" w:themeTint="BF"/>
          <w:sz w:val="40"/>
          <w:szCs w:val="36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3E636640" w14:textId="04A4EBFA" w:rsidR="009076EA" w:rsidRDefault="009076EA"/>
    <w:p w14:paraId="06568995" w14:textId="45FD9B21" w:rsidR="009076EA" w:rsidRDefault="009076EA">
      <w:r>
        <w:rPr>
          <w:noProof/>
          <w:lang w:val="en-AU" w:eastAsia="en-AU"/>
        </w:rPr>
        <w:drawing>
          <wp:inline distT="0" distB="0" distL="0" distR="0" wp14:anchorId="2D351B81" wp14:editId="6FADA856">
            <wp:extent cx="5760720" cy="5303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76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8D4EC" w14:textId="62894D22" w:rsidR="009076EA" w:rsidRDefault="009076EA"/>
    <w:p w14:paraId="3F3D39A0" w14:textId="6D8D7CF1" w:rsidR="009076EA" w:rsidRDefault="009076EA">
      <w:r>
        <w:rPr>
          <w:noProof/>
          <w:lang w:val="en-AU" w:eastAsia="en-AU"/>
        </w:rPr>
        <w:lastRenderedPageBreak/>
        <w:drawing>
          <wp:anchor distT="0" distB="0" distL="114300" distR="114300" simplePos="0" relativeHeight="251671552" behindDoc="0" locked="0" layoutInCell="1" allowOverlap="1" wp14:anchorId="67AA8D45" wp14:editId="4387CA7E">
            <wp:simplePos x="0" y="0"/>
            <wp:positionH relativeFrom="column">
              <wp:posOffset>-476250</wp:posOffset>
            </wp:positionH>
            <wp:positionV relativeFrom="page">
              <wp:posOffset>1960245</wp:posOffset>
            </wp:positionV>
            <wp:extent cx="6619875" cy="703516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703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9B74D2B" wp14:editId="622524F2">
                <wp:simplePos x="0" y="0"/>
                <wp:positionH relativeFrom="column">
                  <wp:posOffset>895350</wp:posOffset>
                </wp:positionH>
                <wp:positionV relativeFrom="paragraph">
                  <wp:posOffset>54610</wp:posOffset>
                </wp:positionV>
                <wp:extent cx="3110230" cy="876300"/>
                <wp:effectExtent l="0" t="0" r="0" b="0"/>
                <wp:wrapSquare wrapText="bothSides"/>
                <wp:docPr id="29" name="Text Box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0230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E481C3" w14:textId="77777777" w:rsidR="009076EA" w:rsidRPr="009076EA" w:rsidRDefault="009076EA" w:rsidP="009076EA">
                            <w:pPr>
                              <w:jc w:val="center"/>
                              <w:rPr>
                                <w:rFonts w:ascii="Arial Black" w:hAnsi="Arial Black"/>
                                <w:color w:val="0C2924"/>
                                <w:sz w:val="5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076EA">
                              <w:rPr>
                                <w:rFonts w:ascii="Arial Black" w:hAnsi="Arial Black"/>
                                <w:color w:val="0C2924"/>
                                <w:sz w:val="5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  BACKEND</w:t>
                            </w:r>
                          </w:p>
                          <w:p w14:paraId="0252EB0A" w14:textId="77777777" w:rsidR="009076EA" w:rsidRPr="009076EA" w:rsidRDefault="009076EA" w:rsidP="009076E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5" o:spid="_x0000_s1030" type="#_x0000_t202" style="position:absolute;margin-left:70.5pt;margin-top:4.3pt;width:244.9pt;height:69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" filled="f" stroked="f">
                <v:textbox>
                  <w:txbxContent>
                    <w:p w14:paraId="3DE481C3" w14:textId="77777777" w:rsidR="009076EA" w:rsidRPr="009076EA" w:rsidRDefault="009076EA" w:rsidP="009076EA">
                      <w:pPr>
                        <w:jc w:val="center"/>
                        <w:rPr>
                          <w:rFonts w:ascii="Arial Black" w:hAnsi="Arial Black"/>
                          <w:color w:val="0C2924"/>
                          <w:sz w:val="56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076EA">
                        <w:rPr>
                          <w:rFonts w:ascii="Arial Black" w:hAnsi="Arial Black"/>
                          <w:color w:val="0C2924"/>
                          <w:sz w:val="56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 xml:space="preserve">   BACKEND</w:t>
                      </w:r>
                    </w:p>
                    <w:p w14:paraId="0252EB0A" w14:textId="77777777" w:rsidR="009076EA" w:rsidRPr="009076EA" w:rsidRDefault="009076EA" w:rsidP="009076E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AD88B70" w14:textId="77777777" w:rsidR="009076EA" w:rsidRDefault="009076EA"/>
    <w:p w14:paraId="506A1922" w14:textId="77777777" w:rsidR="009076EA" w:rsidRDefault="009076EA"/>
    <w:p w14:paraId="11531834" w14:textId="77777777" w:rsidR="009076EA" w:rsidRDefault="009076EA"/>
    <w:p w14:paraId="3BD4371E" w14:textId="77777777" w:rsidR="009076EA" w:rsidRDefault="009076EA"/>
    <w:p w14:paraId="366558F8" w14:textId="77777777" w:rsidR="009076EA" w:rsidRPr="009B4FFE" w:rsidRDefault="009076EA" w:rsidP="009B4FFE">
      <w:pPr>
        <w:pStyle w:val="Title"/>
        <w:pBdr>
          <w:bottom w:val="single" w:sz="8" w:space="0" w:color="F8B323" w:themeColor="accent1"/>
        </w:pBdr>
        <w:jc w:val="center"/>
        <w:rPr>
          <w:rFonts w:ascii="Century Schoolbook" w:hAnsi="Century Schoolbook"/>
          <w:b/>
          <w:sz w:val="56"/>
        </w:rPr>
      </w:pPr>
      <w:r w:rsidRPr="009B4FFE">
        <w:rPr>
          <w:rFonts w:ascii="Century Schoolbook" w:hAnsi="Century Schoolbook"/>
          <w:b/>
          <w:sz w:val="56"/>
        </w:rPr>
        <w:lastRenderedPageBreak/>
        <w:t>BACKEND:-</w:t>
      </w:r>
    </w:p>
    <w:p w14:paraId="6912F4AA" w14:textId="77777777" w:rsidR="009076EA" w:rsidRDefault="009076EA" w:rsidP="009076EA"/>
    <w:p w14:paraId="456A03AB" w14:textId="77777777" w:rsidR="009B4FFE" w:rsidRDefault="009B4FFE" w:rsidP="009B4FFE">
      <w:pPr>
        <w:rPr>
          <w:b/>
          <w:color w:val="404040" w:themeColor="text1" w:themeTint="BF"/>
          <w:sz w:val="44"/>
          <w:szCs w:val="44"/>
        </w:rPr>
      </w:pPr>
      <w:r w:rsidRPr="009B4FFE">
        <w:rPr>
          <w:b/>
          <w:color w:val="404040" w:themeColor="text1" w:themeTint="BF"/>
          <w:sz w:val="44"/>
          <w:szCs w:val="44"/>
        </w:rPr>
        <w:t xml:space="preserve">Login </w:t>
      </w:r>
      <w:proofErr w:type="gramStart"/>
      <w:r w:rsidRPr="009B4FFE">
        <w:rPr>
          <w:b/>
          <w:color w:val="404040" w:themeColor="text1" w:themeTint="BF"/>
          <w:sz w:val="44"/>
          <w:szCs w:val="44"/>
        </w:rPr>
        <w:t>Page :</w:t>
      </w:r>
      <w:proofErr w:type="gramEnd"/>
      <w:r w:rsidRPr="009B4FFE">
        <w:rPr>
          <w:b/>
          <w:color w:val="404040" w:themeColor="text1" w:themeTint="BF"/>
          <w:sz w:val="44"/>
          <w:szCs w:val="44"/>
        </w:rPr>
        <w:t xml:space="preserve">-  </w:t>
      </w:r>
    </w:p>
    <w:p w14:paraId="445BEA8E" w14:textId="0F1B9828" w:rsidR="009B4FFE" w:rsidRPr="009B4FFE" w:rsidRDefault="009B4FFE" w:rsidP="009B4FFE">
      <w:pPr>
        <w:rPr>
          <w:rFonts w:ascii="Book Antiqua" w:hAnsi="Book Antiqua"/>
        </w:rPr>
      </w:pPr>
      <w:r w:rsidRPr="009B4FFE">
        <w:rPr>
          <w:b/>
          <w:color w:val="404040" w:themeColor="text1" w:themeTint="BF"/>
          <w:sz w:val="44"/>
          <w:szCs w:val="44"/>
        </w:rPr>
        <w:t xml:space="preserve">             </w:t>
      </w:r>
      <w:r w:rsidRPr="009B4FFE">
        <w:rPr>
          <w:rFonts w:ascii="Book Antiqua" w:hAnsi="Book Antiqua"/>
        </w:rPr>
        <w:t xml:space="preserve">         </w:t>
      </w:r>
    </w:p>
    <w:p w14:paraId="23486675" w14:textId="141491ED" w:rsidR="009B4FFE" w:rsidRDefault="009B4FFE" w:rsidP="009B4FFE">
      <w:pPr>
        <w:rPr>
          <w:noProof/>
        </w:rPr>
      </w:pPr>
      <w:r>
        <w:rPr>
          <w:rFonts w:ascii="Book Antiqua" w:hAnsi="Book Antiqua"/>
        </w:rPr>
        <w:t xml:space="preserve">This is the entry point of our application. First of all you’ll see this page then you can </w:t>
      </w:r>
      <w:r w:rsidR="00F12ED1">
        <w:rPr>
          <w:rFonts w:ascii="Book Antiqua" w:hAnsi="Book Antiqua"/>
        </w:rPr>
        <w:t xml:space="preserve">sign in through this </w:t>
      </w:r>
      <w:r>
        <w:rPr>
          <w:rFonts w:ascii="Book Antiqua" w:hAnsi="Book Antiqua"/>
        </w:rPr>
        <w:t xml:space="preserve">and </w:t>
      </w:r>
      <w:r w:rsidR="00F12ED1">
        <w:rPr>
          <w:rFonts w:ascii="Book Antiqua" w:hAnsi="Book Antiqua"/>
        </w:rPr>
        <w:t xml:space="preserve">only </w:t>
      </w:r>
      <w:r>
        <w:rPr>
          <w:rFonts w:ascii="Book Antiqua" w:hAnsi="Book Antiqua"/>
        </w:rPr>
        <w:t>if your id password matches with the id password in o</w:t>
      </w:r>
      <w:r w:rsidR="00F12ED1">
        <w:rPr>
          <w:rFonts w:ascii="Book Antiqua" w:hAnsi="Book Antiqua"/>
        </w:rPr>
        <w:t>ur data base you will proceed to nex</w:t>
      </w:r>
      <w:r>
        <w:rPr>
          <w:rFonts w:ascii="Book Antiqua" w:hAnsi="Book Antiqua"/>
        </w:rPr>
        <w:t xml:space="preserve">t </w:t>
      </w:r>
      <w:proofErr w:type="gramStart"/>
      <w:r>
        <w:rPr>
          <w:rFonts w:ascii="Book Antiqua" w:hAnsi="Book Antiqua"/>
        </w:rPr>
        <w:t>page</w:t>
      </w:r>
      <w:r w:rsidR="00F12ED1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.</w:t>
      </w:r>
      <w:proofErr w:type="gramEnd"/>
      <w:r w:rsidRPr="007567C9">
        <w:rPr>
          <w:noProof/>
        </w:rPr>
        <w:t xml:space="preserve"> </w:t>
      </w:r>
    </w:p>
    <w:p w14:paraId="3551FA1F" w14:textId="77777777" w:rsidR="009B4FFE" w:rsidRDefault="009B4FFE" w:rsidP="009B4FFE">
      <w:pPr>
        <w:rPr>
          <w:noProof/>
        </w:rPr>
      </w:pPr>
    </w:p>
    <w:p w14:paraId="6572DA34" w14:textId="0229FAC6" w:rsidR="009B4FFE" w:rsidRDefault="009B4FFE" w:rsidP="009B4FFE">
      <w:pPr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7EDA7DE5" wp14:editId="7D050A53">
            <wp:extent cx="5731193" cy="5391150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9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2E7C4" w14:textId="77777777" w:rsidR="009B4FFE" w:rsidRDefault="009B4FFE" w:rsidP="009B4FFE">
      <w:pPr>
        <w:rPr>
          <w:noProof/>
          <w:lang w:val="en-AU" w:eastAsia="en-AU"/>
        </w:rPr>
      </w:pPr>
    </w:p>
    <w:p w14:paraId="3F016B6C" w14:textId="77777777" w:rsidR="009B4FFE" w:rsidRDefault="009B4FFE" w:rsidP="009B4FFE">
      <w:pPr>
        <w:rPr>
          <w:sz w:val="36"/>
          <w:szCs w:val="36"/>
        </w:rPr>
      </w:pPr>
    </w:p>
    <w:p w14:paraId="0AE21F1A" w14:textId="1E10A6F0" w:rsidR="009B4FFE" w:rsidRPr="009B4FFE" w:rsidRDefault="009B4FFE" w:rsidP="009B4FFE">
      <w:pPr>
        <w:rPr>
          <w:rFonts w:ascii="Century Schoolbook" w:hAnsi="Century Schoolbook"/>
          <w:color w:val="404040" w:themeColor="text1" w:themeTint="BF"/>
          <w:sz w:val="40"/>
          <w:szCs w:val="36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030CABBB" w14:textId="77777777" w:rsidR="009B4FFE" w:rsidRDefault="009B4FFE" w:rsidP="009B4FFE">
      <w:pPr>
        <w:rPr>
          <w:noProof/>
          <w:lang w:val="en-AU" w:eastAsia="en-AU"/>
        </w:rPr>
      </w:pPr>
    </w:p>
    <w:p w14:paraId="352FE287" w14:textId="3B592FB8" w:rsidR="009B4FFE" w:rsidRDefault="009B4FFE" w:rsidP="009B4FFE">
      <w:pPr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25401E0B" wp14:editId="5C70B186">
            <wp:extent cx="5762625" cy="28194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7997" cy="2822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4FFE">
        <w:rPr>
          <w:noProof/>
          <w:lang w:val="en-AU" w:eastAsia="en-AU"/>
        </w:rPr>
        <w:t xml:space="preserve"> </w:t>
      </w:r>
      <w:r>
        <w:rPr>
          <w:noProof/>
          <w:lang w:val="en-AU" w:eastAsia="en-AU"/>
        </w:rPr>
        <w:drawing>
          <wp:inline distT="0" distB="0" distL="0" distR="0" wp14:anchorId="53D9EAB6" wp14:editId="333964F5">
            <wp:extent cx="5724525" cy="383740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1989" cy="3835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CE38" w14:textId="77777777" w:rsidR="009B4FFE" w:rsidRDefault="009B4FFE" w:rsidP="009B4FFE">
      <w:pPr>
        <w:rPr>
          <w:sz w:val="32"/>
          <w:szCs w:val="32"/>
        </w:rPr>
      </w:pPr>
    </w:p>
    <w:p w14:paraId="20D84840" w14:textId="6E720C82" w:rsidR="009B4FFE" w:rsidRDefault="009B4FFE" w:rsidP="009B4FFE">
      <w:pPr>
        <w:rPr>
          <w:b/>
          <w:color w:val="404040" w:themeColor="text1" w:themeTint="BF"/>
          <w:sz w:val="44"/>
          <w:szCs w:val="44"/>
        </w:rPr>
      </w:pPr>
      <w:r>
        <w:rPr>
          <w:b/>
          <w:color w:val="404040" w:themeColor="text1" w:themeTint="BF"/>
          <w:sz w:val="44"/>
          <w:szCs w:val="44"/>
        </w:rPr>
        <w:lastRenderedPageBreak/>
        <w:t>Dashboard</w:t>
      </w:r>
      <w:r w:rsidRPr="009B4FFE">
        <w:rPr>
          <w:b/>
          <w:color w:val="404040" w:themeColor="text1" w:themeTint="BF"/>
          <w:sz w:val="44"/>
          <w:szCs w:val="44"/>
        </w:rPr>
        <w:t xml:space="preserve">:-  </w:t>
      </w:r>
    </w:p>
    <w:p w14:paraId="268E3CAF" w14:textId="77777777" w:rsidR="00F12ED1" w:rsidRPr="009B4FFE" w:rsidRDefault="00F12ED1" w:rsidP="00F12ED1">
      <w:pPr>
        <w:rPr>
          <w:rFonts w:ascii="Book Antiqua" w:hAnsi="Book Antiqua"/>
        </w:rPr>
      </w:pPr>
      <w:r w:rsidRPr="009B4FFE">
        <w:rPr>
          <w:b/>
          <w:color w:val="404040" w:themeColor="text1" w:themeTint="BF"/>
          <w:sz w:val="44"/>
          <w:szCs w:val="44"/>
        </w:rPr>
        <w:t xml:space="preserve">             </w:t>
      </w:r>
      <w:r w:rsidRPr="009B4FFE">
        <w:rPr>
          <w:rFonts w:ascii="Book Antiqua" w:hAnsi="Book Antiqua"/>
        </w:rPr>
        <w:t xml:space="preserve">         </w:t>
      </w:r>
    </w:p>
    <w:p w14:paraId="50FAC019" w14:textId="0D9AB71E" w:rsidR="00F12ED1" w:rsidRDefault="00F12ED1" w:rsidP="009B4FFE">
      <w:pPr>
        <w:rPr>
          <w:rFonts w:ascii="Book Antiqua" w:hAnsi="Book Antiqua"/>
        </w:rPr>
      </w:pPr>
      <w:r w:rsidRPr="00F12ED1">
        <w:rPr>
          <w:rFonts w:ascii="Book Antiqua" w:hAnsi="Book Antiqua"/>
        </w:rPr>
        <w:t xml:space="preserve">This is </w:t>
      </w:r>
      <w:r>
        <w:rPr>
          <w:rFonts w:ascii="Book Antiqua" w:hAnsi="Book Antiqua"/>
        </w:rPr>
        <w:t>the</w:t>
      </w:r>
      <w:r w:rsidRPr="00F12ED1">
        <w:rPr>
          <w:rFonts w:ascii="Book Antiqua" w:hAnsi="Book Antiqua"/>
        </w:rPr>
        <w:t xml:space="preserve"> dashboard</w:t>
      </w:r>
      <w:r>
        <w:rPr>
          <w:rFonts w:ascii="Book Antiqua" w:hAnsi="Book Antiqua"/>
        </w:rPr>
        <w:t xml:space="preserve"> from where</w:t>
      </w:r>
      <w:r w:rsidRPr="00F12ED1">
        <w:rPr>
          <w:rFonts w:ascii="Book Antiqua" w:hAnsi="Book Antiqua"/>
        </w:rPr>
        <w:t xml:space="preserve"> admin </w:t>
      </w:r>
      <w:r>
        <w:rPr>
          <w:rFonts w:ascii="Book Antiqua" w:hAnsi="Book Antiqua"/>
        </w:rPr>
        <w:t>can perform all the CRUD operations.  Also can edit layout (Frontend) pages.  Admin can see the enquiry box and will be able to respond them.</w:t>
      </w:r>
    </w:p>
    <w:p w14:paraId="036FADFA" w14:textId="77777777" w:rsidR="00F12ED1" w:rsidRPr="00F12ED1" w:rsidRDefault="00F12ED1" w:rsidP="009B4FFE">
      <w:pPr>
        <w:rPr>
          <w:rFonts w:ascii="Book Antiqua" w:hAnsi="Book Antiqua"/>
        </w:rPr>
      </w:pPr>
    </w:p>
    <w:p w14:paraId="52717B99" w14:textId="2A045C2D" w:rsidR="009076EA" w:rsidRDefault="009076EA" w:rsidP="009B4FFE">
      <w:pPr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5082CB72" wp14:editId="44C3B30C">
            <wp:extent cx="5696503" cy="234875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3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F8B06" w14:textId="77777777" w:rsidR="009076EA" w:rsidRDefault="009076EA" w:rsidP="009076EA">
      <w:pPr>
        <w:rPr>
          <w:sz w:val="32"/>
          <w:szCs w:val="32"/>
        </w:rPr>
      </w:pPr>
    </w:p>
    <w:p w14:paraId="11A55B58" w14:textId="7A75F176" w:rsidR="009076EA" w:rsidRDefault="00F12ED1" w:rsidP="009076EA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2856DC60" w14:textId="77777777" w:rsidR="00F12ED1" w:rsidRPr="00F12ED1" w:rsidRDefault="00F12ED1" w:rsidP="009076EA">
      <w:pPr>
        <w:rPr>
          <w:rFonts w:ascii="Century Schoolbook" w:hAnsi="Century Schoolbook"/>
          <w:color w:val="404040" w:themeColor="text1" w:themeTint="BF"/>
          <w:sz w:val="40"/>
          <w:szCs w:val="36"/>
          <w:u w:val="single"/>
        </w:rPr>
      </w:pPr>
    </w:p>
    <w:p w14:paraId="0FAE039B" w14:textId="73A10E4C" w:rsidR="009076EA" w:rsidRDefault="00F12ED1" w:rsidP="009076EA">
      <w:pPr>
        <w:jc w:val="center"/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666432F1" wp14:editId="307FDACA">
            <wp:extent cx="5731510" cy="2704097"/>
            <wp:effectExtent l="0" t="0" r="254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4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D1379" w14:textId="77777777" w:rsidR="009076EA" w:rsidRDefault="009076EA" w:rsidP="009076EA">
      <w:pPr>
        <w:jc w:val="center"/>
        <w:rPr>
          <w:sz w:val="32"/>
          <w:szCs w:val="32"/>
        </w:rPr>
      </w:pPr>
    </w:p>
    <w:p w14:paraId="412BE54C" w14:textId="4C087EA2" w:rsidR="00B243E9" w:rsidRDefault="00B243E9" w:rsidP="00B243E9">
      <w:pPr>
        <w:rPr>
          <w:b/>
          <w:color w:val="404040" w:themeColor="text1" w:themeTint="BF"/>
          <w:sz w:val="44"/>
          <w:szCs w:val="44"/>
        </w:rPr>
      </w:pPr>
      <w:r>
        <w:rPr>
          <w:b/>
          <w:color w:val="404040" w:themeColor="text1" w:themeTint="BF"/>
          <w:sz w:val="44"/>
          <w:szCs w:val="44"/>
        </w:rPr>
        <w:lastRenderedPageBreak/>
        <w:t>Route View Page</w:t>
      </w:r>
      <w:r w:rsidRPr="009B4FFE">
        <w:rPr>
          <w:b/>
          <w:color w:val="404040" w:themeColor="text1" w:themeTint="BF"/>
          <w:sz w:val="44"/>
          <w:szCs w:val="44"/>
        </w:rPr>
        <w:t>:</w:t>
      </w:r>
      <w:r>
        <w:rPr>
          <w:b/>
          <w:color w:val="404040" w:themeColor="text1" w:themeTint="BF"/>
          <w:sz w:val="44"/>
          <w:szCs w:val="44"/>
        </w:rPr>
        <w:t xml:space="preserve">- </w:t>
      </w:r>
    </w:p>
    <w:p w14:paraId="4177EC53" w14:textId="20B25826" w:rsidR="00B243E9" w:rsidRDefault="00B243E9" w:rsidP="00B243E9">
      <w:pPr>
        <w:rPr>
          <w:rFonts w:ascii="Book Antiqua" w:hAnsi="Book Antiqua"/>
        </w:rPr>
      </w:pPr>
      <w:proofErr w:type="gramStart"/>
      <w:r w:rsidRPr="00B243E9">
        <w:rPr>
          <w:rFonts w:ascii="Book Antiqua" w:hAnsi="Book Antiqua"/>
        </w:rPr>
        <w:t>From where admin can see all the entries which are already inserted.</w:t>
      </w:r>
      <w:proofErr w:type="gramEnd"/>
      <w:r w:rsidRPr="00B243E9">
        <w:rPr>
          <w:rFonts w:ascii="Book Antiqua" w:hAnsi="Book Antiqua"/>
        </w:rPr>
        <w:t xml:space="preserve"> Also Live search is included which helps to make things more easy.</w:t>
      </w:r>
    </w:p>
    <w:p w14:paraId="6DADD75C" w14:textId="77777777" w:rsidR="00B243E9" w:rsidRPr="00B243E9" w:rsidRDefault="00B243E9" w:rsidP="00B243E9">
      <w:pPr>
        <w:rPr>
          <w:rFonts w:ascii="Book Antiqua" w:hAnsi="Book Antiqua"/>
        </w:rPr>
      </w:pPr>
    </w:p>
    <w:p w14:paraId="7C97435E" w14:textId="7434848C" w:rsidR="00B243E9" w:rsidRDefault="009076EA" w:rsidP="00B243E9">
      <w:pPr>
        <w:jc w:val="center"/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0CC977DA" wp14:editId="28079062">
            <wp:extent cx="5731510" cy="2748798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71CEF" w14:textId="77777777" w:rsidR="00B243E9" w:rsidRDefault="00B243E9" w:rsidP="00B243E9">
      <w:pPr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</w:pPr>
    </w:p>
    <w:p w14:paraId="01862EB3" w14:textId="13BA425A" w:rsidR="00B243E9" w:rsidRDefault="00B243E9" w:rsidP="00B243E9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36904814" w14:textId="77777777" w:rsidR="00B243E9" w:rsidRDefault="00B243E9" w:rsidP="00B243E9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</w:p>
    <w:p w14:paraId="6605A25B" w14:textId="2DB6D3FE" w:rsidR="00B243E9" w:rsidRDefault="00B243E9" w:rsidP="009076EA">
      <w:pPr>
        <w:jc w:val="center"/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59EF95FC" wp14:editId="2561DE0C">
            <wp:extent cx="5724525" cy="31908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4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C411D" w14:textId="77777777" w:rsidR="00B243E9" w:rsidRDefault="00B243E9" w:rsidP="00B243E9">
      <w:pPr>
        <w:rPr>
          <w:b/>
          <w:color w:val="404040" w:themeColor="text1" w:themeTint="BF"/>
          <w:sz w:val="44"/>
          <w:szCs w:val="44"/>
        </w:rPr>
      </w:pPr>
      <w:r>
        <w:rPr>
          <w:b/>
          <w:color w:val="404040" w:themeColor="text1" w:themeTint="BF"/>
          <w:sz w:val="44"/>
          <w:szCs w:val="44"/>
        </w:rPr>
        <w:lastRenderedPageBreak/>
        <w:t>Route Insert Page</w:t>
      </w:r>
      <w:r w:rsidRPr="009B4FFE">
        <w:rPr>
          <w:b/>
          <w:color w:val="404040" w:themeColor="text1" w:themeTint="BF"/>
          <w:sz w:val="44"/>
          <w:szCs w:val="44"/>
        </w:rPr>
        <w:t>:</w:t>
      </w:r>
      <w:r>
        <w:rPr>
          <w:b/>
          <w:color w:val="404040" w:themeColor="text1" w:themeTint="BF"/>
          <w:sz w:val="44"/>
          <w:szCs w:val="44"/>
        </w:rPr>
        <w:t xml:space="preserve">- </w:t>
      </w:r>
    </w:p>
    <w:p w14:paraId="3D9AE4E1" w14:textId="77777777" w:rsidR="00B243E9" w:rsidRDefault="00B243E9" w:rsidP="00B243E9">
      <w:pPr>
        <w:rPr>
          <w:rFonts w:ascii="Book Antiqua" w:hAnsi="Book Antiqua"/>
        </w:rPr>
      </w:pPr>
      <w:r w:rsidRPr="00B243E9">
        <w:rPr>
          <w:rFonts w:ascii="Book Antiqua" w:hAnsi="Book Antiqua"/>
        </w:rPr>
        <w:t xml:space="preserve">From where admin can </w:t>
      </w:r>
      <w:proofErr w:type="gramStart"/>
      <w:r>
        <w:rPr>
          <w:rFonts w:ascii="Book Antiqua" w:hAnsi="Book Antiqua"/>
        </w:rPr>
        <w:t xml:space="preserve">insert </w:t>
      </w:r>
      <w:r w:rsidRPr="00B243E9">
        <w:rPr>
          <w:rFonts w:ascii="Book Antiqua" w:hAnsi="Book Antiqua"/>
        </w:rPr>
        <w:t xml:space="preserve"> the</w:t>
      </w:r>
      <w:proofErr w:type="gramEnd"/>
      <w:r w:rsidRPr="00B243E9">
        <w:rPr>
          <w:rFonts w:ascii="Book Antiqua" w:hAnsi="Book Antiqua"/>
        </w:rPr>
        <w:t xml:space="preserve"> entries </w:t>
      </w:r>
      <w:r>
        <w:rPr>
          <w:rFonts w:ascii="Book Antiqua" w:hAnsi="Book Antiqua"/>
        </w:rPr>
        <w:t>.</w:t>
      </w:r>
      <w:r w:rsidRPr="00B243E9">
        <w:rPr>
          <w:rFonts w:ascii="Book Antiqua" w:hAnsi="Book Antiqua"/>
        </w:rPr>
        <w:t xml:space="preserve"> </w:t>
      </w:r>
    </w:p>
    <w:p w14:paraId="7A4B626D" w14:textId="77777777" w:rsidR="00B243E9" w:rsidRDefault="00B243E9" w:rsidP="00B243E9">
      <w:pPr>
        <w:jc w:val="center"/>
        <w:rPr>
          <w:sz w:val="32"/>
          <w:szCs w:val="32"/>
        </w:rPr>
      </w:pPr>
    </w:p>
    <w:p w14:paraId="390BF5DF" w14:textId="72F96135" w:rsidR="00B243E9" w:rsidRDefault="00B243E9" w:rsidP="00B243E9">
      <w:pPr>
        <w:jc w:val="center"/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6434AD36" wp14:editId="64132ED4">
            <wp:extent cx="5735503" cy="25997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432AC" w14:textId="77777777" w:rsidR="00B243E9" w:rsidRDefault="00B243E9" w:rsidP="00B243E9">
      <w:pPr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</w:pPr>
    </w:p>
    <w:p w14:paraId="3F78AEFA" w14:textId="77777777" w:rsidR="00B243E9" w:rsidRDefault="00B243E9" w:rsidP="00B243E9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3240A730" w14:textId="77777777" w:rsidR="001B681E" w:rsidRDefault="001B681E" w:rsidP="00B243E9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</w:p>
    <w:p w14:paraId="13DD7308" w14:textId="3BC97349" w:rsidR="00B243E9" w:rsidRDefault="001B681E" w:rsidP="00B243E9">
      <w:pPr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3A5882C0" wp14:editId="6EBD206B">
            <wp:extent cx="5731510" cy="3256107"/>
            <wp:effectExtent l="0" t="0" r="2540" b="19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2B4F3" w14:textId="13747174" w:rsidR="00B243E9" w:rsidRDefault="00B243E9" w:rsidP="00B243E9">
      <w:pPr>
        <w:jc w:val="center"/>
        <w:rPr>
          <w:sz w:val="32"/>
          <w:szCs w:val="32"/>
        </w:rPr>
      </w:pPr>
    </w:p>
    <w:p w14:paraId="60EBF5A9" w14:textId="77777777" w:rsidR="00B243E9" w:rsidRDefault="00B243E9" w:rsidP="009076EA">
      <w:pPr>
        <w:jc w:val="center"/>
        <w:rPr>
          <w:sz w:val="32"/>
          <w:szCs w:val="32"/>
        </w:rPr>
      </w:pPr>
    </w:p>
    <w:p w14:paraId="1F2A5572" w14:textId="0BF204BA" w:rsidR="00B243E9" w:rsidRDefault="00B243E9" w:rsidP="00B243E9">
      <w:pPr>
        <w:rPr>
          <w:b/>
          <w:color w:val="404040" w:themeColor="text1" w:themeTint="BF"/>
          <w:sz w:val="44"/>
          <w:szCs w:val="44"/>
        </w:rPr>
      </w:pPr>
      <w:r>
        <w:rPr>
          <w:b/>
          <w:color w:val="404040" w:themeColor="text1" w:themeTint="BF"/>
          <w:sz w:val="44"/>
          <w:szCs w:val="44"/>
        </w:rPr>
        <w:t xml:space="preserve">Route </w:t>
      </w:r>
      <w:r w:rsidR="001B681E">
        <w:rPr>
          <w:b/>
          <w:color w:val="404040" w:themeColor="text1" w:themeTint="BF"/>
          <w:sz w:val="44"/>
          <w:szCs w:val="44"/>
        </w:rPr>
        <w:t>Update</w:t>
      </w:r>
      <w:r>
        <w:rPr>
          <w:b/>
          <w:color w:val="404040" w:themeColor="text1" w:themeTint="BF"/>
          <w:sz w:val="44"/>
          <w:szCs w:val="44"/>
        </w:rPr>
        <w:t xml:space="preserve"> Page</w:t>
      </w:r>
      <w:r w:rsidRPr="009B4FFE">
        <w:rPr>
          <w:b/>
          <w:color w:val="404040" w:themeColor="text1" w:themeTint="BF"/>
          <w:sz w:val="44"/>
          <w:szCs w:val="44"/>
        </w:rPr>
        <w:t>:</w:t>
      </w:r>
      <w:r>
        <w:rPr>
          <w:b/>
          <w:color w:val="404040" w:themeColor="text1" w:themeTint="BF"/>
          <w:sz w:val="44"/>
          <w:szCs w:val="44"/>
        </w:rPr>
        <w:t xml:space="preserve">- </w:t>
      </w:r>
    </w:p>
    <w:p w14:paraId="361CC40A" w14:textId="73A45D23" w:rsidR="00B243E9" w:rsidRDefault="00B243E9" w:rsidP="00B243E9">
      <w:pPr>
        <w:rPr>
          <w:rFonts w:ascii="Book Antiqua" w:hAnsi="Book Antiqua"/>
        </w:rPr>
      </w:pPr>
      <w:r w:rsidRPr="00B243E9">
        <w:rPr>
          <w:rFonts w:ascii="Book Antiqua" w:hAnsi="Book Antiqua"/>
        </w:rPr>
        <w:t xml:space="preserve">From where admin can </w:t>
      </w:r>
      <w:proofErr w:type="gramStart"/>
      <w:r w:rsidR="001B681E">
        <w:rPr>
          <w:rFonts w:ascii="Book Antiqua" w:hAnsi="Book Antiqua"/>
        </w:rPr>
        <w:t>update</w:t>
      </w:r>
      <w:r>
        <w:rPr>
          <w:rFonts w:ascii="Book Antiqua" w:hAnsi="Book Antiqua"/>
        </w:rPr>
        <w:t xml:space="preserve"> </w:t>
      </w:r>
      <w:r w:rsidRPr="00B243E9">
        <w:rPr>
          <w:rFonts w:ascii="Book Antiqua" w:hAnsi="Book Antiqua"/>
        </w:rPr>
        <w:t xml:space="preserve"> the</w:t>
      </w:r>
      <w:proofErr w:type="gramEnd"/>
      <w:r w:rsidRPr="00B243E9">
        <w:rPr>
          <w:rFonts w:ascii="Book Antiqua" w:hAnsi="Book Antiqua"/>
        </w:rPr>
        <w:t xml:space="preserve"> entries </w:t>
      </w:r>
      <w:r w:rsidR="001B681E">
        <w:rPr>
          <w:rFonts w:ascii="Book Antiqua" w:hAnsi="Book Antiqua"/>
        </w:rPr>
        <w:t>which are already inserted</w:t>
      </w:r>
      <w:r>
        <w:rPr>
          <w:rFonts w:ascii="Book Antiqua" w:hAnsi="Book Antiqua"/>
        </w:rPr>
        <w:t>.</w:t>
      </w:r>
      <w:r w:rsidRPr="00B243E9">
        <w:rPr>
          <w:rFonts w:ascii="Book Antiqua" w:hAnsi="Book Antiqua"/>
        </w:rPr>
        <w:t xml:space="preserve"> </w:t>
      </w:r>
    </w:p>
    <w:p w14:paraId="0F03C345" w14:textId="77777777" w:rsidR="009076EA" w:rsidRDefault="009076EA" w:rsidP="009076EA">
      <w:pPr>
        <w:jc w:val="center"/>
        <w:rPr>
          <w:sz w:val="32"/>
          <w:szCs w:val="32"/>
        </w:rPr>
      </w:pPr>
    </w:p>
    <w:p w14:paraId="1E66FA1F" w14:textId="6B79BFD8" w:rsidR="009076EA" w:rsidRDefault="001B681E" w:rsidP="009076EA">
      <w:pPr>
        <w:jc w:val="center"/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2BDB7931" wp14:editId="4DA26271">
            <wp:extent cx="5731510" cy="2757805"/>
            <wp:effectExtent l="0" t="0" r="254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9BE57" w14:textId="77777777" w:rsidR="00B243E9" w:rsidRDefault="00B243E9" w:rsidP="00B243E9">
      <w:pPr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</w:pPr>
    </w:p>
    <w:p w14:paraId="3BD7E938" w14:textId="77777777" w:rsidR="00B243E9" w:rsidRDefault="00B243E9" w:rsidP="00B243E9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755A9FDF" w14:textId="77777777" w:rsidR="001B681E" w:rsidRDefault="001B681E" w:rsidP="00B243E9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</w:p>
    <w:p w14:paraId="71BBFDE5" w14:textId="676ABE4E" w:rsidR="009076EA" w:rsidRDefault="001B681E" w:rsidP="00B243E9">
      <w:pPr>
        <w:rPr>
          <w:sz w:val="32"/>
          <w:szCs w:val="32"/>
        </w:rPr>
      </w:pPr>
      <w:r>
        <w:rPr>
          <w:noProof/>
          <w:lang w:val="en-AU" w:eastAsia="en-AU"/>
        </w:rPr>
        <w:drawing>
          <wp:inline distT="0" distB="0" distL="0" distR="0" wp14:anchorId="0513A7EE" wp14:editId="35C0763B">
            <wp:extent cx="5734050" cy="26098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8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82F27" w14:textId="69F3A12F" w:rsidR="009076EA" w:rsidRDefault="009076EA" w:rsidP="009076EA">
      <w:pPr>
        <w:jc w:val="center"/>
        <w:rPr>
          <w:sz w:val="32"/>
          <w:szCs w:val="32"/>
        </w:rPr>
      </w:pPr>
    </w:p>
    <w:p w14:paraId="07F3BAD5" w14:textId="41FD87EA" w:rsidR="00B243E9" w:rsidRDefault="001B681E" w:rsidP="009076EA">
      <w:pPr>
        <w:jc w:val="center"/>
        <w:rPr>
          <w:sz w:val="32"/>
          <w:szCs w:val="32"/>
        </w:rPr>
      </w:pPr>
      <w:r w:rsidRPr="00B243E9">
        <w:rPr>
          <w:noProof/>
          <w:lang w:val="en-AU"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05BF939" wp14:editId="4B3CB7D6">
                <wp:simplePos x="0" y="0"/>
                <wp:positionH relativeFrom="column">
                  <wp:posOffset>1228725</wp:posOffset>
                </wp:positionH>
                <wp:positionV relativeFrom="paragraph">
                  <wp:posOffset>220345</wp:posOffset>
                </wp:positionV>
                <wp:extent cx="3110230" cy="876300"/>
                <wp:effectExtent l="0" t="0" r="0" b="0"/>
                <wp:wrapSquare wrapText="bothSides"/>
                <wp:docPr id="37" name="Text Box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0230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E4597C" w14:textId="4958C73B" w:rsidR="00B243E9" w:rsidRPr="009076EA" w:rsidRDefault="00B243E9" w:rsidP="00B243E9">
                            <w:pPr>
                              <w:jc w:val="center"/>
                              <w:rPr>
                                <w:rFonts w:ascii="Arial Black" w:hAnsi="Arial Black"/>
                                <w:color w:val="0C2924"/>
                                <w:sz w:val="5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076EA">
                              <w:rPr>
                                <w:rFonts w:ascii="Arial Black" w:hAnsi="Arial Black"/>
                                <w:color w:val="0C2924"/>
                                <w:sz w:val="5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  </w:t>
                            </w:r>
                            <w:r>
                              <w:rPr>
                                <w:rFonts w:ascii="Arial Black" w:hAnsi="Arial Black"/>
                                <w:color w:val="0C2924"/>
                                <w:sz w:val="5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RONT</w:t>
                            </w:r>
                            <w:r w:rsidRPr="009076EA">
                              <w:rPr>
                                <w:rFonts w:ascii="Arial Black" w:hAnsi="Arial Black"/>
                                <w:color w:val="0C2924"/>
                                <w:sz w:val="5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ND</w:t>
                            </w:r>
                          </w:p>
                          <w:p w14:paraId="1149BB33" w14:textId="77777777" w:rsidR="00B243E9" w:rsidRPr="009076EA" w:rsidRDefault="00B243E9" w:rsidP="00B243E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96.75pt;margin-top:17.35pt;width:244.9pt;height:69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" filled="f" stroked="f">
                <v:textbox>
                  <w:txbxContent>
                    <w:p w14:paraId="56E4597C" w14:textId="4958C73B" w:rsidR="00B243E9" w:rsidRPr="009076EA" w:rsidRDefault="00B243E9" w:rsidP="00B243E9">
                      <w:pPr>
                        <w:jc w:val="center"/>
                        <w:rPr>
                          <w:rFonts w:ascii="Arial Black" w:hAnsi="Arial Black"/>
                          <w:color w:val="0C2924"/>
                          <w:sz w:val="56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076EA">
                        <w:rPr>
                          <w:rFonts w:ascii="Arial Black" w:hAnsi="Arial Black"/>
                          <w:color w:val="0C2924"/>
                          <w:sz w:val="56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 xml:space="preserve">   </w:t>
                      </w:r>
                      <w:r>
                        <w:rPr>
                          <w:rFonts w:ascii="Arial Black" w:hAnsi="Arial Black"/>
                          <w:color w:val="0C2924"/>
                          <w:sz w:val="56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FRONT</w:t>
                      </w:r>
                      <w:r w:rsidRPr="009076EA">
                        <w:rPr>
                          <w:rFonts w:ascii="Arial Black" w:hAnsi="Arial Black"/>
                          <w:color w:val="0C2924"/>
                          <w:sz w:val="56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END</w:t>
                      </w:r>
                    </w:p>
                    <w:p w14:paraId="1149BB33" w14:textId="77777777" w:rsidR="00B243E9" w:rsidRPr="009076EA" w:rsidRDefault="00B243E9" w:rsidP="00B243E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C532026" w14:textId="77777777" w:rsidR="00B243E9" w:rsidRDefault="00B243E9" w:rsidP="009076EA">
      <w:pPr>
        <w:jc w:val="center"/>
        <w:rPr>
          <w:sz w:val="32"/>
          <w:szCs w:val="32"/>
        </w:rPr>
      </w:pPr>
    </w:p>
    <w:p w14:paraId="5905D9D6" w14:textId="77777777" w:rsidR="009076EA" w:rsidRDefault="009076EA" w:rsidP="009076EA">
      <w:pPr>
        <w:jc w:val="center"/>
        <w:rPr>
          <w:sz w:val="32"/>
          <w:szCs w:val="32"/>
        </w:rPr>
      </w:pPr>
    </w:p>
    <w:p w14:paraId="57534487" w14:textId="54364B8F" w:rsidR="009076EA" w:rsidRDefault="00B243E9">
      <w:r w:rsidRPr="00B243E9">
        <w:rPr>
          <w:noProof/>
          <w:lang w:val="en-AU" w:eastAsia="en-AU"/>
        </w:rPr>
        <w:drawing>
          <wp:anchor distT="0" distB="0" distL="114300" distR="114300" simplePos="0" relativeHeight="251674624" behindDoc="0" locked="0" layoutInCell="1" allowOverlap="1" wp14:anchorId="7BD2F5C9" wp14:editId="3653E31E">
            <wp:simplePos x="0" y="0"/>
            <wp:positionH relativeFrom="column">
              <wp:posOffset>-274320</wp:posOffset>
            </wp:positionH>
            <wp:positionV relativeFrom="page">
              <wp:posOffset>2112645</wp:posOffset>
            </wp:positionV>
            <wp:extent cx="6619875" cy="7035165"/>
            <wp:effectExtent l="0" t="0" r="9525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703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78C596" w14:textId="77777777" w:rsidR="009076EA" w:rsidRDefault="009076EA"/>
    <w:p w14:paraId="30B23485" w14:textId="2723304F" w:rsidR="00D07190" w:rsidRPr="001B681E" w:rsidRDefault="001B681E" w:rsidP="001B681E">
      <w:pPr>
        <w:pStyle w:val="Title"/>
        <w:pBdr>
          <w:bottom w:val="single" w:sz="8" w:space="0" w:color="F8B323" w:themeColor="accent1"/>
        </w:pBdr>
        <w:jc w:val="center"/>
        <w:rPr>
          <w:rFonts w:ascii="Century Schoolbook" w:hAnsi="Century Schoolbook"/>
          <w:b/>
          <w:sz w:val="56"/>
        </w:rPr>
      </w:pPr>
      <w:r>
        <w:rPr>
          <w:rFonts w:ascii="Century Schoolbook" w:hAnsi="Century Schoolbook"/>
          <w:b/>
          <w:sz w:val="56"/>
        </w:rPr>
        <w:lastRenderedPageBreak/>
        <w:t>F</w:t>
      </w:r>
      <w:r w:rsidR="00442861" w:rsidRPr="001B681E">
        <w:rPr>
          <w:rFonts w:ascii="Century Schoolbook" w:hAnsi="Century Schoolbook"/>
          <w:b/>
          <w:sz w:val="56"/>
        </w:rPr>
        <w:t>R</w:t>
      </w:r>
      <w:r>
        <w:rPr>
          <w:rFonts w:ascii="Century Schoolbook" w:hAnsi="Century Schoolbook"/>
          <w:b/>
          <w:sz w:val="56"/>
        </w:rPr>
        <w:t>O</w:t>
      </w:r>
      <w:r w:rsidR="00442861" w:rsidRPr="001B681E">
        <w:rPr>
          <w:rFonts w:ascii="Century Schoolbook" w:hAnsi="Century Schoolbook"/>
          <w:b/>
          <w:sz w:val="56"/>
        </w:rPr>
        <w:t>NTEND</w:t>
      </w:r>
      <w:r w:rsidR="00970305" w:rsidRPr="001B681E">
        <w:rPr>
          <w:rFonts w:ascii="Century Schoolbook" w:hAnsi="Century Schoolbook"/>
          <w:b/>
          <w:sz w:val="56"/>
        </w:rPr>
        <w:t xml:space="preserve">                    </w:t>
      </w:r>
    </w:p>
    <w:p w14:paraId="09B2FC82" w14:textId="0A5AB8CC" w:rsidR="001B681E" w:rsidRDefault="001B681E" w:rsidP="001B681E">
      <w:pPr>
        <w:rPr>
          <w:b/>
          <w:color w:val="404040" w:themeColor="text1" w:themeTint="BF"/>
          <w:sz w:val="44"/>
          <w:szCs w:val="44"/>
        </w:rPr>
      </w:pPr>
      <w:r>
        <w:rPr>
          <w:b/>
          <w:color w:val="404040" w:themeColor="text1" w:themeTint="BF"/>
          <w:sz w:val="44"/>
          <w:szCs w:val="44"/>
        </w:rPr>
        <w:t>Home Page</w:t>
      </w:r>
      <w:r w:rsidRPr="009B4FFE">
        <w:rPr>
          <w:b/>
          <w:color w:val="404040" w:themeColor="text1" w:themeTint="BF"/>
          <w:sz w:val="44"/>
          <w:szCs w:val="44"/>
        </w:rPr>
        <w:t>:</w:t>
      </w:r>
      <w:r>
        <w:rPr>
          <w:b/>
          <w:color w:val="404040" w:themeColor="text1" w:themeTint="BF"/>
          <w:sz w:val="44"/>
          <w:szCs w:val="44"/>
        </w:rPr>
        <w:t xml:space="preserve">- </w:t>
      </w:r>
    </w:p>
    <w:p w14:paraId="6B19EC1D" w14:textId="77777777" w:rsidR="00442861" w:rsidRDefault="00442861" w:rsidP="001B681E">
      <w:pPr>
        <w:spacing w:line="360" w:lineRule="auto"/>
        <w:rPr>
          <w:rFonts w:ascii="Book Antiqua" w:hAnsi="Book Antiqua"/>
        </w:rPr>
      </w:pPr>
    </w:p>
    <w:p w14:paraId="5C83F411" w14:textId="78E80BF0" w:rsidR="00442861" w:rsidRDefault="003C7927" w:rsidP="00012984">
      <w:pPr>
        <w:spacing w:line="360" w:lineRule="auto"/>
        <w:jc w:val="center"/>
        <w:rPr>
          <w:rFonts w:ascii="Book Antiqua" w:hAnsi="Book Antiqua"/>
        </w:rPr>
      </w:pPr>
      <w:r>
        <w:rPr>
          <w:noProof/>
          <w:lang w:val="en-AU" w:eastAsia="en-AU"/>
        </w:rPr>
        <w:drawing>
          <wp:inline distT="0" distB="0" distL="0" distR="0" wp14:anchorId="791EF45D" wp14:editId="7872C14F">
            <wp:extent cx="5731510" cy="2786151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6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2454" w14:textId="14356F07" w:rsidR="001B681E" w:rsidRDefault="001B681E" w:rsidP="00012984">
      <w:pPr>
        <w:spacing w:line="360" w:lineRule="auto"/>
        <w:jc w:val="center"/>
        <w:rPr>
          <w:rFonts w:ascii="Book Antiqua" w:hAnsi="Book Antiqua"/>
        </w:rPr>
      </w:pPr>
    </w:p>
    <w:p w14:paraId="4A2E8986" w14:textId="68777CCC" w:rsidR="001B681E" w:rsidRDefault="003C7927" w:rsidP="003C7927">
      <w:pPr>
        <w:spacing w:line="360" w:lineRule="auto"/>
        <w:rPr>
          <w:rFonts w:ascii="Century Schoolbook" w:hAnsi="Century Schoolbook"/>
          <w:color w:val="404040" w:themeColor="text1" w:themeTint="BF"/>
          <w:sz w:val="28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2ED618B0" w14:textId="1B691159" w:rsidR="003C7927" w:rsidRDefault="003C7927" w:rsidP="003C7927">
      <w:pPr>
        <w:spacing w:line="360" w:lineRule="auto"/>
        <w:rPr>
          <w:rFonts w:ascii="Book Antiqua" w:hAnsi="Book Antiqua"/>
        </w:rPr>
      </w:pPr>
      <w:r>
        <w:rPr>
          <w:noProof/>
          <w:lang w:val="en-AU" w:eastAsia="en-AU"/>
        </w:rPr>
        <w:drawing>
          <wp:inline distT="0" distB="0" distL="0" distR="0" wp14:anchorId="28CB48F1" wp14:editId="1E1AF601">
            <wp:extent cx="5731510" cy="2627554"/>
            <wp:effectExtent l="0" t="0" r="2540" b="190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7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C37D8" w14:textId="77777777" w:rsidR="003C7927" w:rsidRDefault="003C7927" w:rsidP="001B681E">
      <w:pPr>
        <w:rPr>
          <w:rFonts w:ascii="Book Antiqua" w:hAnsi="Book Antiqua"/>
        </w:rPr>
      </w:pPr>
    </w:p>
    <w:p w14:paraId="00C52CC4" w14:textId="42A9C270" w:rsidR="001B681E" w:rsidRDefault="001B681E" w:rsidP="001B681E">
      <w:pPr>
        <w:rPr>
          <w:b/>
          <w:color w:val="404040" w:themeColor="text1" w:themeTint="BF"/>
          <w:sz w:val="44"/>
          <w:szCs w:val="44"/>
        </w:rPr>
      </w:pPr>
      <w:r>
        <w:rPr>
          <w:b/>
          <w:color w:val="404040" w:themeColor="text1" w:themeTint="BF"/>
          <w:sz w:val="44"/>
          <w:szCs w:val="44"/>
        </w:rPr>
        <w:lastRenderedPageBreak/>
        <w:t>About Page</w:t>
      </w:r>
      <w:r w:rsidRPr="009B4FFE">
        <w:rPr>
          <w:b/>
          <w:color w:val="404040" w:themeColor="text1" w:themeTint="BF"/>
          <w:sz w:val="44"/>
          <w:szCs w:val="44"/>
        </w:rPr>
        <w:t>:</w:t>
      </w:r>
      <w:r>
        <w:rPr>
          <w:b/>
          <w:color w:val="404040" w:themeColor="text1" w:themeTint="BF"/>
          <w:sz w:val="44"/>
          <w:szCs w:val="44"/>
        </w:rPr>
        <w:t xml:space="preserve">- </w:t>
      </w:r>
    </w:p>
    <w:p w14:paraId="5D25734D" w14:textId="77777777" w:rsidR="001B681E" w:rsidRDefault="001B681E" w:rsidP="00012984">
      <w:pPr>
        <w:spacing w:line="360" w:lineRule="auto"/>
        <w:jc w:val="center"/>
        <w:rPr>
          <w:rFonts w:ascii="Book Antiqua" w:hAnsi="Book Antiqua"/>
        </w:rPr>
      </w:pPr>
    </w:p>
    <w:p w14:paraId="21ED1CC8" w14:textId="78B062DD" w:rsidR="007D0662" w:rsidRDefault="007D0662" w:rsidP="00012984">
      <w:pPr>
        <w:spacing w:line="360" w:lineRule="auto"/>
        <w:jc w:val="center"/>
        <w:rPr>
          <w:rFonts w:ascii="Book Antiqua" w:hAnsi="Book Antiqua"/>
        </w:rPr>
      </w:pPr>
      <w:r>
        <w:rPr>
          <w:noProof/>
          <w:lang w:val="en-AU" w:eastAsia="en-AU"/>
        </w:rPr>
        <w:drawing>
          <wp:inline distT="0" distB="0" distL="0" distR="0" wp14:anchorId="21CDB258" wp14:editId="68698BB1">
            <wp:extent cx="5731510" cy="31318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3129D" w14:textId="77777777" w:rsidR="00DD0523" w:rsidRDefault="00DD0523" w:rsidP="00DD0523">
      <w:pPr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</w:pPr>
    </w:p>
    <w:p w14:paraId="630DEB66" w14:textId="77777777" w:rsidR="00DD0523" w:rsidRDefault="00DD0523" w:rsidP="00DD0523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48CAB429" w14:textId="77777777" w:rsidR="003C7927" w:rsidRDefault="003C7927" w:rsidP="00DD0523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</w:p>
    <w:p w14:paraId="2603C91E" w14:textId="1D4C8D8C" w:rsidR="00DD0523" w:rsidRDefault="003C7927" w:rsidP="00DD0523">
      <w:pPr>
        <w:rPr>
          <w:b/>
          <w:color w:val="404040" w:themeColor="text1" w:themeTint="BF"/>
          <w:sz w:val="44"/>
          <w:szCs w:val="44"/>
        </w:rPr>
      </w:pPr>
      <w:r>
        <w:rPr>
          <w:noProof/>
          <w:lang w:val="en-AU" w:eastAsia="en-AU"/>
        </w:rPr>
        <w:drawing>
          <wp:inline distT="0" distB="0" distL="0" distR="0" wp14:anchorId="1CDF00D0" wp14:editId="03E023D1">
            <wp:extent cx="5731510" cy="2552849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2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743E2" w14:textId="77777777" w:rsidR="00DD0523" w:rsidRDefault="00DD0523" w:rsidP="00DD0523">
      <w:pPr>
        <w:rPr>
          <w:b/>
          <w:color w:val="404040" w:themeColor="text1" w:themeTint="BF"/>
          <w:sz w:val="44"/>
          <w:szCs w:val="44"/>
        </w:rPr>
      </w:pPr>
    </w:p>
    <w:p w14:paraId="1B0439F4" w14:textId="77777777" w:rsidR="00DD0523" w:rsidRDefault="00DD0523" w:rsidP="00DD0523">
      <w:pPr>
        <w:rPr>
          <w:b/>
          <w:color w:val="404040" w:themeColor="text1" w:themeTint="BF"/>
          <w:sz w:val="44"/>
          <w:szCs w:val="44"/>
        </w:rPr>
      </w:pPr>
      <w:r>
        <w:rPr>
          <w:b/>
          <w:color w:val="404040" w:themeColor="text1" w:themeTint="BF"/>
          <w:sz w:val="44"/>
          <w:szCs w:val="44"/>
        </w:rPr>
        <w:lastRenderedPageBreak/>
        <w:t>Terminal Page</w:t>
      </w:r>
      <w:r w:rsidRPr="009B4FFE">
        <w:rPr>
          <w:b/>
          <w:color w:val="404040" w:themeColor="text1" w:themeTint="BF"/>
          <w:sz w:val="44"/>
          <w:szCs w:val="44"/>
        </w:rPr>
        <w:t>:</w:t>
      </w:r>
      <w:r>
        <w:rPr>
          <w:b/>
          <w:color w:val="404040" w:themeColor="text1" w:themeTint="BF"/>
          <w:sz w:val="44"/>
          <w:szCs w:val="44"/>
        </w:rPr>
        <w:t>-</w:t>
      </w:r>
    </w:p>
    <w:p w14:paraId="7A918CAF" w14:textId="2972037A" w:rsidR="00DD0523" w:rsidRDefault="002F7C27" w:rsidP="00DD0523">
      <w:pPr>
        <w:rPr>
          <w:rFonts w:ascii="Book Antiqua" w:hAnsi="Book Antiqua"/>
        </w:rPr>
      </w:pPr>
      <w:r w:rsidRPr="00F025D7">
        <w:rPr>
          <w:rFonts w:ascii="Book Antiqua" w:hAnsi="Book Antiqua"/>
        </w:rPr>
        <w:t>Thi</w:t>
      </w:r>
      <w:r w:rsidR="00F025D7">
        <w:rPr>
          <w:rFonts w:ascii="Book Antiqua" w:hAnsi="Book Antiqua"/>
        </w:rPr>
        <w:t xml:space="preserve">s </w:t>
      </w:r>
      <w:r w:rsidRPr="00F025D7">
        <w:rPr>
          <w:rFonts w:ascii="Book Antiqua" w:hAnsi="Book Antiqua"/>
        </w:rPr>
        <w:t xml:space="preserve">Page </w:t>
      </w:r>
      <w:r w:rsidR="00F025D7">
        <w:rPr>
          <w:rFonts w:ascii="Book Antiqua" w:hAnsi="Book Antiqua"/>
        </w:rPr>
        <w:t>contain</w:t>
      </w:r>
      <w:r>
        <w:rPr>
          <w:rFonts w:ascii="Book Antiqua" w:hAnsi="Book Antiqua"/>
        </w:rPr>
        <w:t xml:space="preserve"> main terminal points</w:t>
      </w:r>
      <w:r w:rsidR="00F025D7">
        <w:rPr>
          <w:rFonts w:ascii="Book Antiqua" w:hAnsi="Book Antiqua"/>
        </w:rPr>
        <w:t xml:space="preserve"> details which are inserted in the database by the </w:t>
      </w:r>
      <w:proofErr w:type="gramStart"/>
      <w:r w:rsidR="00F025D7">
        <w:rPr>
          <w:rFonts w:ascii="Book Antiqua" w:hAnsi="Book Antiqua"/>
        </w:rPr>
        <w:t>admin .</w:t>
      </w:r>
      <w:proofErr w:type="gramEnd"/>
    </w:p>
    <w:p w14:paraId="15FC2023" w14:textId="77777777" w:rsidR="00F025D7" w:rsidRDefault="00F025D7" w:rsidP="00DD0523">
      <w:pPr>
        <w:rPr>
          <w:b/>
          <w:color w:val="404040" w:themeColor="text1" w:themeTint="BF"/>
          <w:sz w:val="44"/>
          <w:szCs w:val="44"/>
        </w:rPr>
      </w:pPr>
    </w:p>
    <w:p w14:paraId="248E2F02" w14:textId="7DAE17C5" w:rsidR="00DD0523" w:rsidRDefault="00DD0523" w:rsidP="00DD0523">
      <w:pPr>
        <w:rPr>
          <w:b/>
          <w:color w:val="404040" w:themeColor="text1" w:themeTint="BF"/>
          <w:sz w:val="44"/>
          <w:szCs w:val="44"/>
        </w:rPr>
      </w:pPr>
      <w:r>
        <w:rPr>
          <w:noProof/>
          <w:lang w:val="en-AU" w:eastAsia="en-AU"/>
        </w:rPr>
        <w:drawing>
          <wp:inline distT="0" distB="0" distL="0" distR="0" wp14:anchorId="1AD2DBAD" wp14:editId="70233D69">
            <wp:extent cx="5705475" cy="63246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98B95" w14:textId="77777777" w:rsidR="00F025D7" w:rsidRDefault="00F025D7" w:rsidP="00DD0523">
      <w:pPr>
        <w:rPr>
          <w:b/>
          <w:color w:val="404040" w:themeColor="text1" w:themeTint="BF"/>
          <w:sz w:val="44"/>
          <w:szCs w:val="44"/>
        </w:rPr>
      </w:pPr>
    </w:p>
    <w:p w14:paraId="0BFCBDAE" w14:textId="77777777" w:rsidR="00F025D7" w:rsidRDefault="00F025D7" w:rsidP="00DD0523">
      <w:pPr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</w:pPr>
    </w:p>
    <w:p w14:paraId="7C7DD424" w14:textId="77777777" w:rsidR="00DD0523" w:rsidRDefault="00DD0523" w:rsidP="00DD0523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lastRenderedPageBreak/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2E989191" w14:textId="77777777" w:rsidR="003C7927" w:rsidRDefault="003C7927" w:rsidP="00DD0523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</w:p>
    <w:p w14:paraId="1A89F5E4" w14:textId="261423C2" w:rsidR="00DD0523" w:rsidRDefault="003C7927" w:rsidP="00DD0523">
      <w:pPr>
        <w:rPr>
          <w:b/>
          <w:color w:val="404040" w:themeColor="text1" w:themeTint="BF"/>
          <w:sz w:val="44"/>
          <w:szCs w:val="44"/>
        </w:rPr>
      </w:pPr>
      <w:r>
        <w:rPr>
          <w:noProof/>
          <w:lang w:val="en-AU" w:eastAsia="en-AU"/>
        </w:rPr>
        <w:drawing>
          <wp:inline distT="0" distB="0" distL="0" distR="0" wp14:anchorId="6DAC90F5" wp14:editId="51C285EC">
            <wp:extent cx="5728353" cy="6334125"/>
            <wp:effectExtent l="0" t="0" r="571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37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ADF9B" w14:textId="77777777" w:rsidR="00DD0523" w:rsidRDefault="00DD0523" w:rsidP="00DD0523">
      <w:pPr>
        <w:rPr>
          <w:b/>
          <w:color w:val="404040" w:themeColor="text1" w:themeTint="BF"/>
          <w:sz w:val="44"/>
          <w:szCs w:val="44"/>
        </w:rPr>
      </w:pPr>
    </w:p>
    <w:p w14:paraId="6B51047D" w14:textId="77777777" w:rsidR="00DD0523" w:rsidRDefault="00DD0523" w:rsidP="00DD0523">
      <w:pPr>
        <w:rPr>
          <w:b/>
          <w:color w:val="404040" w:themeColor="text1" w:themeTint="BF"/>
          <w:sz w:val="44"/>
          <w:szCs w:val="44"/>
        </w:rPr>
      </w:pPr>
    </w:p>
    <w:p w14:paraId="1E261EAE" w14:textId="77777777" w:rsidR="00DD0523" w:rsidRDefault="00DD0523" w:rsidP="00DD0523">
      <w:pPr>
        <w:rPr>
          <w:b/>
          <w:color w:val="404040" w:themeColor="text1" w:themeTint="BF"/>
          <w:sz w:val="44"/>
          <w:szCs w:val="44"/>
        </w:rPr>
      </w:pPr>
    </w:p>
    <w:p w14:paraId="6CDAD3AF" w14:textId="1EA3B168" w:rsidR="00DD0523" w:rsidRDefault="00DD0523" w:rsidP="00DD0523">
      <w:pPr>
        <w:rPr>
          <w:b/>
          <w:color w:val="404040" w:themeColor="text1" w:themeTint="BF"/>
          <w:sz w:val="44"/>
          <w:szCs w:val="44"/>
        </w:rPr>
      </w:pPr>
      <w:r>
        <w:rPr>
          <w:b/>
          <w:color w:val="404040" w:themeColor="text1" w:themeTint="BF"/>
          <w:sz w:val="44"/>
          <w:szCs w:val="44"/>
        </w:rPr>
        <w:lastRenderedPageBreak/>
        <w:t>Buses Page</w:t>
      </w:r>
      <w:r w:rsidRPr="009B4FFE">
        <w:rPr>
          <w:b/>
          <w:color w:val="404040" w:themeColor="text1" w:themeTint="BF"/>
          <w:sz w:val="44"/>
          <w:szCs w:val="44"/>
        </w:rPr>
        <w:t>:</w:t>
      </w:r>
      <w:r>
        <w:rPr>
          <w:b/>
          <w:color w:val="404040" w:themeColor="text1" w:themeTint="BF"/>
          <w:sz w:val="44"/>
          <w:szCs w:val="44"/>
        </w:rPr>
        <w:t xml:space="preserve">- </w:t>
      </w:r>
    </w:p>
    <w:p w14:paraId="4A355EA1" w14:textId="092039AA" w:rsidR="00BD1D6B" w:rsidRDefault="002F7C27" w:rsidP="00DD0523">
      <w:pPr>
        <w:rPr>
          <w:rFonts w:ascii="Book Antiqua" w:hAnsi="Book Antiqua"/>
        </w:rPr>
      </w:pPr>
      <w:r w:rsidRPr="002F7C27">
        <w:rPr>
          <w:rFonts w:ascii="Book Antiqua" w:hAnsi="Book Antiqua"/>
        </w:rPr>
        <w:t>From</w:t>
      </w:r>
      <w:r w:rsidR="00BD1D6B" w:rsidRPr="002F7C27">
        <w:rPr>
          <w:rFonts w:ascii="Book Antiqua" w:hAnsi="Book Antiqua"/>
        </w:rPr>
        <w:t xml:space="preserve"> this page customer can get detaile</w:t>
      </w:r>
      <w:r w:rsidRPr="002F7C27">
        <w:rPr>
          <w:rFonts w:ascii="Book Antiqua" w:hAnsi="Book Antiqua"/>
        </w:rPr>
        <w:t>d information about Bu</w:t>
      </w:r>
      <w:r w:rsidR="00BD1D6B" w:rsidRPr="002F7C27">
        <w:rPr>
          <w:rFonts w:ascii="Book Antiqua" w:hAnsi="Book Antiqua"/>
        </w:rPr>
        <w:t>s</w:t>
      </w:r>
      <w:r w:rsidRPr="002F7C27">
        <w:rPr>
          <w:rFonts w:ascii="Book Antiqua" w:hAnsi="Book Antiqua"/>
        </w:rPr>
        <w:t>e</w:t>
      </w:r>
      <w:r w:rsidR="00BD1D6B" w:rsidRPr="002F7C27">
        <w:rPr>
          <w:rFonts w:ascii="Book Antiqua" w:hAnsi="Book Antiqua"/>
        </w:rPr>
        <w:t>s</w:t>
      </w:r>
      <w:r w:rsidRPr="002F7C27">
        <w:rPr>
          <w:rFonts w:ascii="Book Antiqua" w:hAnsi="Book Antiqua"/>
        </w:rPr>
        <w:t xml:space="preserve"> &amp; their route</w:t>
      </w:r>
      <w:r w:rsidR="00BD1D6B" w:rsidRPr="002F7C27">
        <w:rPr>
          <w:rFonts w:ascii="Book Antiqua" w:hAnsi="Book Antiqua"/>
        </w:rPr>
        <w:t>s</w:t>
      </w:r>
      <w:r w:rsidR="00F025D7">
        <w:rPr>
          <w:rFonts w:ascii="Book Antiqua" w:hAnsi="Book Antiqua"/>
        </w:rPr>
        <w:t xml:space="preserve"> and can book their ride</w:t>
      </w:r>
      <w:r w:rsidRPr="002F7C27">
        <w:rPr>
          <w:rFonts w:ascii="Book Antiqua" w:hAnsi="Book Antiqua"/>
        </w:rPr>
        <w:t>.</w:t>
      </w:r>
      <w:r w:rsidR="00BD1D6B" w:rsidRPr="002F7C27">
        <w:rPr>
          <w:rFonts w:ascii="Book Antiqua" w:hAnsi="Book Antiqua"/>
        </w:rPr>
        <w:t xml:space="preserve"> </w:t>
      </w:r>
    </w:p>
    <w:p w14:paraId="24863017" w14:textId="77777777" w:rsidR="002F7C27" w:rsidRPr="002F7C27" w:rsidRDefault="002F7C27" w:rsidP="00DD0523">
      <w:pPr>
        <w:rPr>
          <w:rFonts w:ascii="Book Antiqua" w:hAnsi="Book Antiqua"/>
        </w:rPr>
      </w:pPr>
    </w:p>
    <w:p w14:paraId="20842AD1" w14:textId="0103F331" w:rsidR="00DD0523" w:rsidRDefault="003C7927" w:rsidP="00DD0523">
      <w:pPr>
        <w:rPr>
          <w:b/>
          <w:color w:val="404040" w:themeColor="text1" w:themeTint="BF"/>
          <w:sz w:val="44"/>
          <w:szCs w:val="44"/>
        </w:rPr>
      </w:pPr>
      <w:r>
        <w:rPr>
          <w:noProof/>
          <w:lang w:val="en-AU" w:eastAsia="en-AU"/>
        </w:rPr>
        <w:drawing>
          <wp:inline distT="0" distB="0" distL="0" distR="0" wp14:anchorId="586B6060" wp14:editId="155535F7">
            <wp:extent cx="5731510" cy="2648986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8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54398" w14:textId="77777777" w:rsidR="003C7927" w:rsidRDefault="003C7927" w:rsidP="00DD0523">
      <w:pPr>
        <w:rPr>
          <w:b/>
          <w:color w:val="404040" w:themeColor="text1" w:themeTint="BF"/>
          <w:sz w:val="44"/>
          <w:szCs w:val="44"/>
        </w:rPr>
      </w:pPr>
    </w:p>
    <w:p w14:paraId="64E621CD" w14:textId="77777777" w:rsidR="00DD0523" w:rsidRDefault="00DD0523" w:rsidP="00DD0523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  <w:r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ode Snippet</w:t>
      </w:r>
      <w:r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7EECFE56" w14:textId="77777777" w:rsidR="00DD0523" w:rsidRDefault="00DD0523" w:rsidP="00DD0523">
      <w:pPr>
        <w:rPr>
          <w:b/>
          <w:color w:val="404040" w:themeColor="text1" w:themeTint="BF"/>
          <w:sz w:val="44"/>
          <w:szCs w:val="44"/>
        </w:rPr>
      </w:pPr>
    </w:p>
    <w:p w14:paraId="7BC3A43D" w14:textId="6017143D" w:rsidR="00DD0523" w:rsidRDefault="00DD0523" w:rsidP="00DD0523">
      <w:pPr>
        <w:rPr>
          <w:b/>
          <w:color w:val="404040" w:themeColor="text1" w:themeTint="BF"/>
          <w:sz w:val="44"/>
          <w:szCs w:val="44"/>
        </w:rPr>
      </w:pPr>
      <w:r>
        <w:rPr>
          <w:noProof/>
          <w:lang w:val="en-AU" w:eastAsia="en-AU"/>
        </w:rPr>
        <w:drawing>
          <wp:inline distT="0" distB="0" distL="0" distR="0" wp14:anchorId="707052B5" wp14:editId="5621A758">
            <wp:extent cx="5731510" cy="3252142"/>
            <wp:effectExtent l="0" t="0" r="2540" b="571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2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5318E" w14:textId="77777777" w:rsidR="003C7927" w:rsidRDefault="003C7927" w:rsidP="00DD0523">
      <w:pPr>
        <w:rPr>
          <w:b/>
          <w:color w:val="404040" w:themeColor="text1" w:themeTint="BF"/>
          <w:sz w:val="44"/>
          <w:szCs w:val="44"/>
        </w:rPr>
      </w:pPr>
    </w:p>
    <w:p w14:paraId="746B22E8" w14:textId="1BB7B5F2" w:rsidR="00DD0523" w:rsidRDefault="003C7927" w:rsidP="00DD0523">
      <w:pPr>
        <w:rPr>
          <w:b/>
          <w:color w:val="404040" w:themeColor="text1" w:themeTint="BF"/>
          <w:sz w:val="44"/>
          <w:szCs w:val="44"/>
        </w:rPr>
      </w:pPr>
      <w:r>
        <w:rPr>
          <w:b/>
          <w:color w:val="404040" w:themeColor="text1" w:themeTint="BF"/>
          <w:sz w:val="44"/>
          <w:szCs w:val="44"/>
        </w:rPr>
        <w:t>Contact</w:t>
      </w:r>
      <w:r w:rsidR="00DD0523">
        <w:rPr>
          <w:b/>
          <w:color w:val="404040" w:themeColor="text1" w:themeTint="BF"/>
          <w:sz w:val="44"/>
          <w:szCs w:val="44"/>
        </w:rPr>
        <w:t xml:space="preserve"> Page</w:t>
      </w:r>
      <w:r w:rsidR="00DD0523" w:rsidRPr="009B4FFE">
        <w:rPr>
          <w:b/>
          <w:color w:val="404040" w:themeColor="text1" w:themeTint="BF"/>
          <w:sz w:val="44"/>
          <w:szCs w:val="44"/>
        </w:rPr>
        <w:t>:</w:t>
      </w:r>
      <w:r w:rsidR="00DD0523">
        <w:rPr>
          <w:b/>
          <w:color w:val="404040" w:themeColor="text1" w:themeTint="BF"/>
          <w:sz w:val="44"/>
          <w:szCs w:val="44"/>
        </w:rPr>
        <w:t>-</w:t>
      </w:r>
    </w:p>
    <w:p w14:paraId="6FF33CB9" w14:textId="2BCC02FC" w:rsidR="00DD0523" w:rsidRDefault="00E05983" w:rsidP="00DD0523">
      <w:pPr>
        <w:rPr>
          <w:rFonts w:ascii="Book Antiqua" w:hAnsi="Book Antiqua"/>
        </w:rPr>
      </w:pPr>
      <w:r w:rsidRPr="00BD1D6B">
        <w:rPr>
          <w:rFonts w:ascii="Book Antiqua" w:hAnsi="Book Antiqua"/>
        </w:rPr>
        <w:t>From this page customer</w:t>
      </w:r>
      <w:r w:rsidR="00BD1D6B" w:rsidRPr="00BD1D6B">
        <w:rPr>
          <w:rFonts w:ascii="Book Antiqua" w:hAnsi="Book Antiqua"/>
        </w:rPr>
        <w:t xml:space="preserve"> can resolve quarries &amp; can</w:t>
      </w:r>
      <w:r w:rsidRPr="00BD1D6B">
        <w:rPr>
          <w:rFonts w:ascii="Book Antiqua" w:hAnsi="Book Antiqua"/>
        </w:rPr>
        <w:t xml:space="preserve"> ask</w:t>
      </w:r>
      <w:r w:rsidR="00BD1D6B" w:rsidRPr="00BD1D6B">
        <w:rPr>
          <w:rFonts w:ascii="Book Antiqua" w:hAnsi="Book Antiqua"/>
        </w:rPr>
        <w:t xml:space="preserve"> about services.</w:t>
      </w:r>
    </w:p>
    <w:p w14:paraId="0674CEFC" w14:textId="77777777" w:rsidR="00BD1D6B" w:rsidRPr="00BD1D6B" w:rsidRDefault="00BD1D6B" w:rsidP="00DD0523">
      <w:pPr>
        <w:rPr>
          <w:rFonts w:ascii="Book Antiqua" w:hAnsi="Book Antiqua"/>
        </w:rPr>
      </w:pPr>
    </w:p>
    <w:p w14:paraId="56E4EC15" w14:textId="77777777" w:rsidR="003C7927" w:rsidRDefault="00DD0523" w:rsidP="00DD0523">
      <w:pPr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</w:pPr>
      <w:r>
        <w:rPr>
          <w:noProof/>
          <w:lang w:val="en-AU" w:eastAsia="en-AU"/>
        </w:rPr>
        <w:drawing>
          <wp:inline distT="0" distB="0" distL="0" distR="0" wp14:anchorId="368AF9CC" wp14:editId="14018CF9">
            <wp:extent cx="5731510" cy="3285761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C46BB" w14:textId="77777777" w:rsidR="003C7927" w:rsidRDefault="003C7927" w:rsidP="00DD0523">
      <w:pPr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</w:pPr>
    </w:p>
    <w:p w14:paraId="78DD6687" w14:textId="3450E874" w:rsidR="003C7927" w:rsidRDefault="003C7927" w:rsidP="00DD0523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  <w:r w:rsidRPr="003C7927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C</w:t>
      </w:r>
      <w:r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ode</w:t>
      </w:r>
      <w:r w:rsidR="00F025D7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 xml:space="preserve"> </w:t>
      </w:r>
      <w:r w:rsidR="00DD0523" w:rsidRPr="009076EA">
        <w:rPr>
          <w:rFonts w:ascii="Century Schoolbook" w:hAnsi="Century Schoolbook" w:cs="Stencil"/>
          <w:b/>
          <w:i/>
          <w:color w:val="404040" w:themeColor="text1" w:themeTint="BF"/>
          <w:sz w:val="36"/>
          <w:szCs w:val="32"/>
          <w:u w:val="single"/>
        </w:rPr>
        <w:t>Snippet</w:t>
      </w:r>
      <w:r w:rsidR="00DD0523" w:rsidRPr="009076EA">
        <w:rPr>
          <w:rFonts w:ascii="Century Schoolbook" w:hAnsi="Century Schoolbook"/>
          <w:color w:val="404040" w:themeColor="text1" w:themeTint="BF"/>
          <w:sz w:val="28"/>
          <w:u w:val="single"/>
        </w:rPr>
        <w:t>:</w:t>
      </w:r>
    </w:p>
    <w:p w14:paraId="57FCB3D8" w14:textId="77777777" w:rsidR="003C7927" w:rsidRDefault="003C7927" w:rsidP="00DD0523">
      <w:pPr>
        <w:rPr>
          <w:rFonts w:ascii="Century Schoolbook" w:hAnsi="Century Schoolbook"/>
          <w:color w:val="404040" w:themeColor="text1" w:themeTint="BF"/>
          <w:sz w:val="28"/>
          <w:u w:val="single"/>
        </w:rPr>
      </w:pPr>
    </w:p>
    <w:p w14:paraId="38708E76" w14:textId="60B34220" w:rsidR="00D07190" w:rsidRPr="003C7927" w:rsidRDefault="003C7927" w:rsidP="00DD0523">
      <w:r>
        <w:rPr>
          <w:noProof/>
          <w:lang w:val="en-AU" w:eastAsia="en-AU"/>
        </w:rPr>
        <w:drawing>
          <wp:inline distT="0" distB="0" distL="0" distR="0" wp14:anchorId="05349EAD" wp14:editId="02377C73">
            <wp:extent cx="5731510" cy="2185444"/>
            <wp:effectExtent l="0" t="0" r="2540" b="571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5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7190" w:rsidRPr="003C7927">
      <w:headerReference w:type="default" r:id="rId37"/>
      <w:footerReference w:type="default" r:id="rId38"/>
      <w:footerReference w:type="first" r:id="rId3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72B527" w14:textId="77777777" w:rsidR="003579A0" w:rsidRDefault="003579A0">
      <w:pPr>
        <w:spacing w:after="0" w:line="240" w:lineRule="auto"/>
      </w:pPr>
      <w:r>
        <w:separator/>
      </w:r>
    </w:p>
  </w:endnote>
  <w:endnote w:type="continuationSeparator" w:id="0">
    <w:p w14:paraId="7A4EDAF0" w14:textId="77777777" w:rsidR="003579A0" w:rsidRDefault="00357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Majalla U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51780479"/>
    </w:sdtPr>
    <w:sdtEndPr>
      <w:rPr>
        <w:color w:val="7F7F7F" w:themeColor="background1" w:themeShade="7F"/>
        <w:spacing w:val="60"/>
      </w:rPr>
    </w:sdtEndPr>
    <w:sdtContent>
      <w:p w14:paraId="6664EC45" w14:textId="77777777" w:rsidR="00D07190" w:rsidRDefault="0097030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07C3">
          <w:rPr>
            <w:noProof/>
          </w:rPr>
          <w:t>9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8C905A2" w14:textId="77777777" w:rsidR="00D07190" w:rsidRDefault="00D0719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04AFDF" w14:textId="77777777" w:rsidR="00D07190" w:rsidRDefault="00D07190">
    <w:pPr>
      <w:pStyle w:val="Footer"/>
      <w:jc w:val="right"/>
      <w:rPr>
        <w:color w:val="000000" w:themeColor="text1"/>
      </w:rPr>
    </w:pPr>
  </w:p>
  <w:p w14:paraId="0EDBE6EA" w14:textId="77777777" w:rsidR="00D07190" w:rsidRDefault="00D07190">
    <w:pPr>
      <w:pStyle w:val="Footer"/>
      <w:jc w:val="right"/>
      <w:rPr>
        <w:color w:val="000000" w:themeColor="text1"/>
      </w:rPr>
    </w:pPr>
  </w:p>
  <w:p w14:paraId="25365DE0" w14:textId="77777777" w:rsidR="00D07190" w:rsidRDefault="00D0719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45463" w14:textId="77777777" w:rsidR="003579A0" w:rsidRDefault="003579A0">
      <w:pPr>
        <w:spacing w:after="0" w:line="240" w:lineRule="auto"/>
      </w:pPr>
      <w:r>
        <w:separator/>
      </w:r>
    </w:p>
  </w:footnote>
  <w:footnote w:type="continuationSeparator" w:id="0">
    <w:p w14:paraId="50605EEF" w14:textId="77777777" w:rsidR="003579A0" w:rsidRDefault="003579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1CEF0A" w14:textId="7F8F7656" w:rsidR="00D07190" w:rsidRDefault="00CD07C3">
    <w:pPr>
      <w:pStyle w:val="Header"/>
      <w:jc w:val="center"/>
    </w:pPr>
    <w:r>
      <w:t>Developer Guide</w:t>
    </w:r>
  </w:p>
  <w:p w14:paraId="540B33BD" w14:textId="77777777" w:rsidR="00D07190" w:rsidRDefault="00970305">
    <w:pPr>
      <w:pStyle w:val="Header"/>
    </w:pPr>
    <w:r>
      <w:tab/>
      <w:t xml:space="preserve"> </w:t>
    </w:r>
    <w:r>
      <w:tab/>
      <w:t xml:space="preserve">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951C59"/>
    <w:multiLevelType w:val="multilevel"/>
    <w:tmpl w:val="5F951C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TQzszQ1MTUyNLNQ0lEKTi0uzszPAykwrgUAA1M4ISwAAAA="/>
  </w:docVars>
  <w:rsids>
    <w:rsidRoot w:val="000165EB"/>
    <w:rsid w:val="00012984"/>
    <w:rsid w:val="000165EB"/>
    <w:rsid w:val="00037113"/>
    <w:rsid w:val="00070E0E"/>
    <w:rsid w:val="00072F68"/>
    <w:rsid w:val="000A72FA"/>
    <w:rsid w:val="000B12B9"/>
    <w:rsid w:val="000B621F"/>
    <w:rsid w:val="000B7392"/>
    <w:rsid w:val="000B73C2"/>
    <w:rsid w:val="000C2E18"/>
    <w:rsid w:val="000C6EA7"/>
    <w:rsid w:val="000D62F4"/>
    <w:rsid w:val="000D6DCB"/>
    <w:rsid w:val="00137DEB"/>
    <w:rsid w:val="00144B11"/>
    <w:rsid w:val="00186C31"/>
    <w:rsid w:val="00193BE7"/>
    <w:rsid w:val="001B5823"/>
    <w:rsid w:val="001B681E"/>
    <w:rsid w:val="001C46F5"/>
    <w:rsid w:val="001E1BCF"/>
    <w:rsid w:val="001E6E94"/>
    <w:rsid w:val="002356D9"/>
    <w:rsid w:val="002358B6"/>
    <w:rsid w:val="0025749A"/>
    <w:rsid w:val="00260858"/>
    <w:rsid w:val="002766AF"/>
    <w:rsid w:val="00277AEA"/>
    <w:rsid w:val="0028641A"/>
    <w:rsid w:val="00297724"/>
    <w:rsid w:val="002B2843"/>
    <w:rsid w:val="002E5A2B"/>
    <w:rsid w:val="002F7C27"/>
    <w:rsid w:val="00301F05"/>
    <w:rsid w:val="003178C3"/>
    <w:rsid w:val="00324A24"/>
    <w:rsid w:val="00350211"/>
    <w:rsid w:val="00351C7D"/>
    <w:rsid w:val="00355E33"/>
    <w:rsid w:val="003579A0"/>
    <w:rsid w:val="003609AB"/>
    <w:rsid w:val="00381FCE"/>
    <w:rsid w:val="00395EAB"/>
    <w:rsid w:val="003962F4"/>
    <w:rsid w:val="003B147E"/>
    <w:rsid w:val="003C7927"/>
    <w:rsid w:val="003E4B67"/>
    <w:rsid w:val="003F559B"/>
    <w:rsid w:val="004047B5"/>
    <w:rsid w:val="00441788"/>
    <w:rsid w:val="00442861"/>
    <w:rsid w:val="004619FE"/>
    <w:rsid w:val="00491D04"/>
    <w:rsid w:val="004B0B11"/>
    <w:rsid w:val="004C01D7"/>
    <w:rsid w:val="004D3266"/>
    <w:rsid w:val="004F7D42"/>
    <w:rsid w:val="00535A3E"/>
    <w:rsid w:val="005515ED"/>
    <w:rsid w:val="0058484A"/>
    <w:rsid w:val="00585162"/>
    <w:rsid w:val="005B237B"/>
    <w:rsid w:val="005B2934"/>
    <w:rsid w:val="005B3C4C"/>
    <w:rsid w:val="005B7A44"/>
    <w:rsid w:val="005F1447"/>
    <w:rsid w:val="005F4526"/>
    <w:rsid w:val="00601E16"/>
    <w:rsid w:val="00620144"/>
    <w:rsid w:val="00621FDF"/>
    <w:rsid w:val="00646BEF"/>
    <w:rsid w:val="00661856"/>
    <w:rsid w:val="00664B4F"/>
    <w:rsid w:val="00675C87"/>
    <w:rsid w:val="006771A2"/>
    <w:rsid w:val="006827C5"/>
    <w:rsid w:val="00694946"/>
    <w:rsid w:val="006962FB"/>
    <w:rsid w:val="00696322"/>
    <w:rsid w:val="006A5BF6"/>
    <w:rsid w:val="006B2477"/>
    <w:rsid w:val="006B4078"/>
    <w:rsid w:val="006B4124"/>
    <w:rsid w:val="006B7D48"/>
    <w:rsid w:val="006D51DA"/>
    <w:rsid w:val="006D53DE"/>
    <w:rsid w:val="006E16E2"/>
    <w:rsid w:val="006F69D5"/>
    <w:rsid w:val="00725191"/>
    <w:rsid w:val="00734224"/>
    <w:rsid w:val="00736B24"/>
    <w:rsid w:val="0075387E"/>
    <w:rsid w:val="00771503"/>
    <w:rsid w:val="00783489"/>
    <w:rsid w:val="007A36B1"/>
    <w:rsid w:val="007A56AA"/>
    <w:rsid w:val="007C1E91"/>
    <w:rsid w:val="007D0662"/>
    <w:rsid w:val="0083290B"/>
    <w:rsid w:val="008446CF"/>
    <w:rsid w:val="0085509D"/>
    <w:rsid w:val="00864CA5"/>
    <w:rsid w:val="0089694B"/>
    <w:rsid w:val="00897481"/>
    <w:rsid w:val="008A07DA"/>
    <w:rsid w:val="008A0D74"/>
    <w:rsid w:val="008A31E2"/>
    <w:rsid w:val="008B3EC9"/>
    <w:rsid w:val="008D17E9"/>
    <w:rsid w:val="008D479C"/>
    <w:rsid w:val="008E428C"/>
    <w:rsid w:val="009076EA"/>
    <w:rsid w:val="00914725"/>
    <w:rsid w:val="0092055F"/>
    <w:rsid w:val="0092329C"/>
    <w:rsid w:val="00924D75"/>
    <w:rsid w:val="00935282"/>
    <w:rsid w:val="00944ACE"/>
    <w:rsid w:val="00960A7B"/>
    <w:rsid w:val="00961DD1"/>
    <w:rsid w:val="00965E23"/>
    <w:rsid w:val="00970305"/>
    <w:rsid w:val="0099053D"/>
    <w:rsid w:val="0099165F"/>
    <w:rsid w:val="009A2A4E"/>
    <w:rsid w:val="009B4FFE"/>
    <w:rsid w:val="009D158F"/>
    <w:rsid w:val="009D435A"/>
    <w:rsid w:val="00A12761"/>
    <w:rsid w:val="00A203EB"/>
    <w:rsid w:val="00A26F8F"/>
    <w:rsid w:val="00A32193"/>
    <w:rsid w:val="00A35B66"/>
    <w:rsid w:val="00A425DF"/>
    <w:rsid w:val="00A664A9"/>
    <w:rsid w:val="00A83F0E"/>
    <w:rsid w:val="00A840D9"/>
    <w:rsid w:val="00AA17F6"/>
    <w:rsid w:val="00AA5FB4"/>
    <w:rsid w:val="00AC4D96"/>
    <w:rsid w:val="00AD2A06"/>
    <w:rsid w:val="00B243E9"/>
    <w:rsid w:val="00B81574"/>
    <w:rsid w:val="00B816EE"/>
    <w:rsid w:val="00B835C3"/>
    <w:rsid w:val="00BA22FC"/>
    <w:rsid w:val="00BB08AF"/>
    <w:rsid w:val="00BB29F2"/>
    <w:rsid w:val="00BD1D6B"/>
    <w:rsid w:val="00BD31EF"/>
    <w:rsid w:val="00BE3575"/>
    <w:rsid w:val="00BF03B2"/>
    <w:rsid w:val="00C018C1"/>
    <w:rsid w:val="00C0359A"/>
    <w:rsid w:val="00C456BE"/>
    <w:rsid w:val="00C476AB"/>
    <w:rsid w:val="00C63164"/>
    <w:rsid w:val="00C80F4E"/>
    <w:rsid w:val="00C85D13"/>
    <w:rsid w:val="00C90EF2"/>
    <w:rsid w:val="00CB0366"/>
    <w:rsid w:val="00CB2DDD"/>
    <w:rsid w:val="00CB4055"/>
    <w:rsid w:val="00CB5D71"/>
    <w:rsid w:val="00CD07C3"/>
    <w:rsid w:val="00CD5D7B"/>
    <w:rsid w:val="00D045EF"/>
    <w:rsid w:val="00D07190"/>
    <w:rsid w:val="00D3531C"/>
    <w:rsid w:val="00D43320"/>
    <w:rsid w:val="00D46C83"/>
    <w:rsid w:val="00D60365"/>
    <w:rsid w:val="00D60A3C"/>
    <w:rsid w:val="00DA032C"/>
    <w:rsid w:val="00DA49E6"/>
    <w:rsid w:val="00DD0523"/>
    <w:rsid w:val="00DD3280"/>
    <w:rsid w:val="00DF435A"/>
    <w:rsid w:val="00E05983"/>
    <w:rsid w:val="00E23FAA"/>
    <w:rsid w:val="00E27F2D"/>
    <w:rsid w:val="00E54D87"/>
    <w:rsid w:val="00E65800"/>
    <w:rsid w:val="00E75EE6"/>
    <w:rsid w:val="00E76A99"/>
    <w:rsid w:val="00E94708"/>
    <w:rsid w:val="00E96643"/>
    <w:rsid w:val="00EC1DD3"/>
    <w:rsid w:val="00EE6776"/>
    <w:rsid w:val="00EF3AC2"/>
    <w:rsid w:val="00F025D7"/>
    <w:rsid w:val="00F10966"/>
    <w:rsid w:val="00F12ED1"/>
    <w:rsid w:val="00F20BB1"/>
    <w:rsid w:val="00F26961"/>
    <w:rsid w:val="00F33C71"/>
    <w:rsid w:val="00F45B4D"/>
    <w:rsid w:val="00F61658"/>
    <w:rsid w:val="00F8159F"/>
    <w:rsid w:val="00F971A7"/>
    <w:rsid w:val="00FC4DAD"/>
    <w:rsid w:val="00FC76D4"/>
    <w:rsid w:val="00FF622E"/>
    <w:rsid w:val="070B72BE"/>
    <w:rsid w:val="6DD84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65A60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semiHidden="0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CD8C06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pPr>
      <w:spacing w:after="200"/>
    </w:pPr>
    <w:rPr>
      <w:b/>
      <w:bCs/>
      <w:color w:val="F8B323" w:themeColor="accent1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link w:val="SubtitleChar"/>
    <w:qFormat/>
    <w:rPr>
      <w:rFonts w:asciiTheme="majorHAnsi" w:eastAsiaTheme="majorEastAsia" w:hAnsiTheme="majorHAnsi" w:cstheme="majorBidi"/>
      <w:i/>
      <w:iCs/>
      <w:color w:val="F8B323" w:themeColor="accent1"/>
      <w:spacing w:val="15"/>
    </w:rPr>
  </w:style>
  <w:style w:type="paragraph" w:styleId="Title">
    <w:name w:val="Title"/>
    <w:basedOn w:val="Normal"/>
    <w:next w:val="Normal"/>
    <w:link w:val="TitleChar"/>
    <w:qFormat/>
    <w:pPr>
      <w:pBdr>
        <w:bottom w:val="single" w:sz="8" w:space="4" w:color="F8B323" w:themeColor="accent1"/>
      </w:pBdr>
      <w:spacing w:after="300"/>
      <w:contextualSpacing/>
    </w:pPr>
    <w:rPr>
      <w:rFonts w:asciiTheme="majorHAnsi" w:eastAsiaTheme="majorEastAsia" w:hAnsiTheme="majorHAnsi" w:cstheme="majorBidi"/>
      <w:color w:val="1F1300" w:themeColor="text2" w:themeShade="BF"/>
      <w:spacing w:val="5"/>
      <w:kern w:val="28"/>
      <w:sz w:val="52"/>
      <w:szCs w:val="52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Pr>
      <w:rFonts w:eastAsiaTheme="minorEastAsia" w:cstheme="minorBidi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rFonts w:eastAsiaTheme="minorEastAsia" w:cstheme="minorBidi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b/>
      <w:bCs/>
      <w:kern w:val="36"/>
      <w:sz w:val="48"/>
      <w:szCs w:val="48"/>
      <w:lang w:val="en-US" w:eastAsia="en-US"/>
    </w:rPr>
  </w:style>
  <w:style w:type="character" w:customStyle="1" w:styleId="Heading2Char">
    <w:name w:val="Heading 2 Char"/>
    <w:basedOn w:val="DefaultParagraphFont"/>
    <w:link w:val="Heading2"/>
    <w:rPr>
      <w:b/>
      <w:bCs/>
      <w:sz w:val="36"/>
      <w:szCs w:val="36"/>
      <w:lang w:val="en-US" w:eastAsia="en-US"/>
    </w:rPr>
  </w:style>
  <w:style w:type="character" w:customStyle="1" w:styleId="Heading3Char">
    <w:name w:val="Heading 3 Char"/>
    <w:basedOn w:val="DefaultParagraphFont"/>
    <w:link w:val="Heading3"/>
    <w:rPr>
      <w:b/>
      <w:bCs/>
      <w:sz w:val="27"/>
      <w:szCs w:val="27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  <w:lang w:val="en-US" w:eastAsia="en-US"/>
    </w:rPr>
  </w:style>
  <w:style w:type="character" w:customStyle="1" w:styleId="IntenseEmphasis1">
    <w:name w:val="Intense Emphasis1"/>
    <w:basedOn w:val="DefaultParagraphFont"/>
    <w:uiPriority w:val="21"/>
    <w:qFormat/>
    <w:rPr>
      <w:b/>
      <w:bCs/>
      <w:i/>
      <w:iCs/>
      <w:color w:val="F8B323" w:themeColor="accent1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color w:val="1F1300" w:themeColor="text2" w:themeShade="BF"/>
      <w:spacing w:val="5"/>
      <w:kern w:val="28"/>
      <w:sz w:val="52"/>
      <w:szCs w:val="52"/>
      <w:lang w:val="en-US" w:eastAsia="en-US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ajorEastAsia" w:hAnsiTheme="majorHAnsi" w:cstheme="majorBidi"/>
      <w:i/>
      <w:iCs/>
      <w:color w:val="F8B323" w:themeColor="accent1"/>
      <w:spacing w:val="15"/>
      <w:sz w:val="24"/>
      <w:szCs w:val="24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F8B323" w:themeColor="accent1"/>
      </w:pBdr>
      <w:spacing w:before="200" w:after="280"/>
      <w:ind w:left="936" w:right="936"/>
    </w:pPr>
    <w:rPr>
      <w:b/>
      <w:bCs/>
      <w:i/>
      <w:iCs/>
      <w:color w:val="F8B32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F8B323" w:themeColor="accent1"/>
      <w:sz w:val="24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DefaultParagraphFont"/>
  </w:style>
  <w:style w:type="character" w:customStyle="1" w:styleId="oi9usj58a0p">
    <w:name w:val="oi9usj58a0p"/>
    <w:basedOn w:val="DefaultParagraphFont"/>
    <w:uiPriority w:val="99"/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CD8C06" w:themeColor="accent1" w:themeShade="BF"/>
      <w:sz w:val="22"/>
      <w:szCs w:val="22"/>
      <w:lang w:val="en-US" w:eastAsia="en-US"/>
    </w:rPr>
  </w:style>
  <w:style w:type="table" w:customStyle="1" w:styleId="TableGrid1">
    <w:name w:val="Table Grid1"/>
    <w:basedOn w:val="TableNormal"/>
    <w:uiPriority w:val="59"/>
    <w:rPr>
      <w:rFonts w:ascii="Calibri" w:eastAsia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semiHidden="0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CD8C06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pPr>
      <w:spacing w:after="200"/>
    </w:pPr>
    <w:rPr>
      <w:b/>
      <w:bCs/>
      <w:color w:val="F8B323" w:themeColor="accent1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link w:val="SubtitleChar"/>
    <w:qFormat/>
    <w:rPr>
      <w:rFonts w:asciiTheme="majorHAnsi" w:eastAsiaTheme="majorEastAsia" w:hAnsiTheme="majorHAnsi" w:cstheme="majorBidi"/>
      <w:i/>
      <w:iCs/>
      <w:color w:val="F8B323" w:themeColor="accent1"/>
      <w:spacing w:val="15"/>
    </w:rPr>
  </w:style>
  <w:style w:type="paragraph" w:styleId="Title">
    <w:name w:val="Title"/>
    <w:basedOn w:val="Normal"/>
    <w:next w:val="Normal"/>
    <w:link w:val="TitleChar"/>
    <w:qFormat/>
    <w:pPr>
      <w:pBdr>
        <w:bottom w:val="single" w:sz="8" w:space="4" w:color="F8B323" w:themeColor="accent1"/>
      </w:pBdr>
      <w:spacing w:after="300"/>
      <w:contextualSpacing/>
    </w:pPr>
    <w:rPr>
      <w:rFonts w:asciiTheme="majorHAnsi" w:eastAsiaTheme="majorEastAsia" w:hAnsiTheme="majorHAnsi" w:cstheme="majorBidi"/>
      <w:color w:val="1F1300" w:themeColor="text2" w:themeShade="BF"/>
      <w:spacing w:val="5"/>
      <w:kern w:val="28"/>
      <w:sz w:val="52"/>
      <w:szCs w:val="52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Pr>
      <w:rFonts w:eastAsiaTheme="minorEastAsia" w:cstheme="minorBidi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rFonts w:eastAsiaTheme="minorEastAsia" w:cstheme="minorBidi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b/>
      <w:bCs/>
      <w:kern w:val="36"/>
      <w:sz w:val="48"/>
      <w:szCs w:val="48"/>
      <w:lang w:val="en-US" w:eastAsia="en-US"/>
    </w:rPr>
  </w:style>
  <w:style w:type="character" w:customStyle="1" w:styleId="Heading2Char">
    <w:name w:val="Heading 2 Char"/>
    <w:basedOn w:val="DefaultParagraphFont"/>
    <w:link w:val="Heading2"/>
    <w:rPr>
      <w:b/>
      <w:bCs/>
      <w:sz w:val="36"/>
      <w:szCs w:val="36"/>
      <w:lang w:val="en-US" w:eastAsia="en-US"/>
    </w:rPr>
  </w:style>
  <w:style w:type="character" w:customStyle="1" w:styleId="Heading3Char">
    <w:name w:val="Heading 3 Char"/>
    <w:basedOn w:val="DefaultParagraphFont"/>
    <w:link w:val="Heading3"/>
    <w:rPr>
      <w:b/>
      <w:bCs/>
      <w:sz w:val="27"/>
      <w:szCs w:val="27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  <w:lang w:val="en-US" w:eastAsia="en-US"/>
    </w:rPr>
  </w:style>
  <w:style w:type="character" w:customStyle="1" w:styleId="IntenseEmphasis1">
    <w:name w:val="Intense Emphasis1"/>
    <w:basedOn w:val="DefaultParagraphFont"/>
    <w:uiPriority w:val="21"/>
    <w:qFormat/>
    <w:rPr>
      <w:b/>
      <w:bCs/>
      <w:i/>
      <w:iCs/>
      <w:color w:val="F8B323" w:themeColor="accent1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color w:val="1F1300" w:themeColor="text2" w:themeShade="BF"/>
      <w:spacing w:val="5"/>
      <w:kern w:val="28"/>
      <w:sz w:val="52"/>
      <w:szCs w:val="52"/>
      <w:lang w:val="en-US" w:eastAsia="en-US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ajorEastAsia" w:hAnsiTheme="majorHAnsi" w:cstheme="majorBidi"/>
      <w:i/>
      <w:iCs/>
      <w:color w:val="F8B323" w:themeColor="accent1"/>
      <w:spacing w:val="15"/>
      <w:sz w:val="24"/>
      <w:szCs w:val="24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F8B323" w:themeColor="accent1"/>
      </w:pBdr>
      <w:spacing w:before="200" w:after="280"/>
      <w:ind w:left="936" w:right="936"/>
    </w:pPr>
    <w:rPr>
      <w:b/>
      <w:bCs/>
      <w:i/>
      <w:iCs/>
      <w:color w:val="F8B32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F8B323" w:themeColor="accent1"/>
      <w:sz w:val="24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DefaultParagraphFont"/>
  </w:style>
  <w:style w:type="character" w:customStyle="1" w:styleId="oi9usj58a0p">
    <w:name w:val="oi9usj58a0p"/>
    <w:basedOn w:val="DefaultParagraphFont"/>
    <w:uiPriority w:val="99"/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CD8C06" w:themeColor="accent1" w:themeShade="BF"/>
      <w:sz w:val="22"/>
      <w:szCs w:val="22"/>
      <w:lang w:val="en-US" w:eastAsia="en-US"/>
    </w:rPr>
  </w:style>
  <w:style w:type="table" w:customStyle="1" w:styleId="TableGrid1">
    <w:name w:val="Table Grid1"/>
    <w:basedOn w:val="TableNormal"/>
    <w:uiPriority w:val="59"/>
    <w:rPr>
      <w:rFonts w:ascii="Calibri" w:eastAsia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Badge">
  <a:themeElements>
    <a:clrScheme name="Badge">
      <a:dk1>
        <a:sysClr val="windowText" lastClr="000000"/>
      </a:dk1>
      <a:lt1>
        <a:sysClr val="window" lastClr="FFFFFF"/>
      </a:lt1>
      <a:dk2>
        <a:srgbClr val="2A1A00"/>
      </a:dk2>
      <a:lt2>
        <a:srgbClr val="F3F3F2"/>
      </a:lt2>
      <a:accent1>
        <a:srgbClr val="F8B323"/>
      </a:accent1>
      <a:accent2>
        <a:srgbClr val="656A59"/>
      </a:accent2>
      <a:accent3>
        <a:srgbClr val="46B2B5"/>
      </a:accent3>
      <a:accent4>
        <a:srgbClr val="8CAA7E"/>
      </a:accent4>
      <a:accent5>
        <a:srgbClr val="D36F68"/>
      </a:accent5>
      <a:accent6>
        <a:srgbClr val="826276"/>
      </a:accent6>
      <a:hlink>
        <a:srgbClr val="46B2B5"/>
      </a:hlink>
      <a:folHlink>
        <a:srgbClr val="A46694"/>
      </a:folHlink>
    </a:clrScheme>
    <a:fontScheme name="Badge">
      <a:majorFont>
        <a:latin typeface="Impact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  <customShpInfo spid="_x0000_s2049"/>
    <customShpInfo spid="_x0000_s1048"/>
    <customShpInfo spid="_x0000_s1052"/>
    <customShpInfo spid="_x0000_s1186"/>
    <customShpInfo spid="_x0000_s1185"/>
    <customShpInfo spid="_x0000_s1188"/>
    <customShpInfo spid="_x0000_s1187"/>
    <customShpInfo spid="_x0000_s1190"/>
    <customShpInfo spid="_x0000_s1189"/>
    <customShpInfo spid="_x0000_s1192"/>
    <customShpInfo spid="_x0000_s1191"/>
    <customShpInfo spid="_x0000_s1202"/>
    <customShpInfo spid="_x0000_s1203"/>
    <customShpInfo spid="_x0000_s1204"/>
    <customShpInfo spid="_x0000_s1201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5DB1358-998E-4CF0-8392-761B4200C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VELS AGENCY</vt:lpstr>
    </vt:vector>
  </TitlesOfParts>
  <Company>d</Company>
  <LinksUpToDate>false</LinksUpToDate>
  <CharactersWithSpaces>1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TRAVELS AGENCY</dc:title>
  <dc:creator>Liaquat</dc:creator>
  <cp:lastModifiedBy>Asad</cp:lastModifiedBy>
  <cp:revision>3</cp:revision>
  <cp:lastPrinted>2019-08-07T08:34:00Z</cp:lastPrinted>
  <dcterms:created xsi:type="dcterms:W3CDTF">2020-06-29T09:27:00Z</dcterms:created>
  <dcterms:modified xsi:type="dcterms:W3CDTF">2020-06-2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893</vt:lpwstr>
  </property>
</Properties>
</file>